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allkill</w:t>
      </w:r>
      <w:r>
        <w:t xml:space="preserve"> </w:t>
      </w:r>
      <w:r>
        <w:t xml:space="preserve">Reporting</w:t>
      </w:r>
      <w:r>
        <w:t xml:space="preserve"> </w:t>
      </w:r>
      <w:r>
        <w:t xml:space="preserve">Draft</w:t>
      </w:r>
    </w:p>
    <w:p>
      <w:pPr>
        <w:pStyle w:val="Author"/>
      </w:pPr>
      <w:r>
        <w:t xml:space="preserve">NYSDEC</w:t>
      </w:r>
      <w:r>
        <w:t xml:space="preserve"> </w:t>
      </w:r>
      <w:r>
        <w:t xml:space="preserve">SMAS</w:t>
      </w:r>
    </w:p>
    <w:p>
      <w:pPr>
        <w:pStyle w:val="Date"/>
      </w:pPr>
      <w:r>
        <w:t xml:space="preserve">2020-12-28</w:t>
      </w:r>
    </w:p>
    <w:p>
      <w:r>
        <w:br w:type="page"/>
      </w:r>
    </w:p>
    <w:p>
      <w:pPr>
        <w:pStyle w:val="Heading1"/>
      </w:pPr>
      <w:bookmarkStart w:id="20" w:name="section-1---background"/>
      <w:r>
        <w:t xml:space="preserve">Section 1 - Background</w:t>
      </w:r>
      <w:bookmarkEnd w:id="20"/>
    </w:p>
    <w:p>
      <w:pPr>
        <w:pStyle w:val="FirstParagraph"/>
      </w:pPr>
      <w:r>
        <w:t xml:space="preserve">         The Wallkill River flows approximately 90 miles north and drains approximately 760 square miles throughout New York State (NYS) and northern New Jersey. In NYS alone, the Wallkill flows approximately 66 miles and drains 552 square miles across 48 municipalities. With only the Mohawk River larger, the combined watersheds of the Wallkill and Rondout Creek form the second largest tributary to the lower Hudson River. With a highly complex and variable land use coverage across the basin, agriculture, urban stormwater, and wastewater treatment facilities (WWTF) drive water quality concerns related to nutrients, algal blooms, and low dissolved oxygen.</w:t>
      </w:r>
      <w:r>
        <w:br w:type="textWrapping"/>
      </w:r>
      <w:r>
        <w:br w:type="textWrapping"/>
      </w:r>
      <w:r>
        <w:t xml:space="preserve">          Between 2017 and 2019, a Stream Assessment Survey was conducted by the Rotating Integrated Basin Studies (RIBS) Program throughout the mainstem Wallkill and its tributaries (Figure 1). The RIBS Program operates on a five-year, rotational schedule to generate statewide water quality data in support of the Waterbody Inventory/Priority Waterbody List (WI/PWL) towards the goal of protection and restoration of water quality resources (RIBS QAPP, 2017-2019). The RIBS Program also conducts special surveys outside of this five-year cycle to support Department-initiated priorities related to water quality (RIBS QAPP, 2017-2019). The objectives of the Wallkill watershed survey were to 1) update condition assessments for Waterbody Inventory/Priority Waterbody List (WI/PWL) segments throughout the basin, 2) identify areas of elevated nutrient concentrations, 3) assess biological community condition and, 4) collect data to inform watershed planning efforts to mitigate nutrient impacts.</w:t>
      </w:r>
      <w:r>
        <w:br w:type="textWrapping"/>
      </w:r>
      <w:r>
        <w:br w:type="textWrapping"/>
      </w:r>
      <w:r>
        <w:t xml:space="preserve">         Details on numbers of sites – mainstem and tribs AND Sturgeon Pool – need to include PEERS discussion here</w:t>
      </w:r>
      <w:r>
        <w:br w:type="textWrapping"/>
      </w:r>
      <w:r>
        <w:br w:type="textWrapping"/>
      </w:r>
      <w:r>
        <w:t xml:space="preserve">         To characterize the Wallkill watershed, Bureau of Water Assessment and Management’s Stream Monitoring and Assessment Section (SMAS), Hudson River Estuary Program, and participants in the Professional External Evaluations of Rivers and Streams (PEERS) Program collected several measures of water quality at each of the 39 sampling locations across 19 WI/PWL segments between the months of July and October during 2017, 2018, and 2019 (Table 1, Figure 1 and Figure 2). Measures of water and habitat quality included:</w:t>
      </w:r>
    </w:p>
    <w:p>
      <w:pPr>
        <w:pStyle w:val="Compact"/>
        <w:numPr>
          <w:numId w:val="1001"/>
          <w:ilvl w:val="0"/>
        </w:numPr>
      </w:pPr>
      <w:r>
        <w:t xml:space="preserve">Water Chemistry and Stream Discharge</w:t>
      </w:r>
    </w:p>
    <w:p>
      <w:pPr>
        <w:pStyle w:val="Compact"/>
        <w:numPr>
          <w:numId w:val="1001"/>
          <w:ilvl w:val="0"/>
        </w:numPr>
      </w:pPr>
      <w:r>
        <w:t xml:space="preserve">Benthic Macroinvertebrate Community</w:t>
      </w:r>
    </w:p>
    <w:p>
      <w:pPr>
        <w:pStyle w:val="Compact"/>
        <w:numPr>
          <w:numId w:val="1001"/>
          <w:ilvl w:val="0"/>
        </w:numPr>
      </w:pPr>
      <w:r>
        <w:t xml:space="preserve">Stream Reach Physical Habitat Characteristics</w:t>
      </w:r>
    </w:p>
    <w:p>
      <w:pPr>
        <w:pStyle w:val="Compact"/>
        <w:numPr>
          <w:numId w:val="1001"/>
          <w:ilvl w:val="0"/>
        </w:numPr>
      </w:pPr>
      <w:r>
        <w:t xml:space="preserve">Observer Ranking of Recreational Ability</w:t>
      </w:r>
    </w:p>
    <w:p>
      <w:pPr>
        <w:pStyle w:val="Compact"/>
        <w:numPr>
          <w:numId w:val="1001"/>
          <w:ilvl w:val="0"/>
        </w:numPr>
      </w:pPr>
      <w:r>
        <w:t xml:space="preserve">Sediment and Porewater Microtox Analysis</w:t>
      </w:r>
    </w:p>
    <w:p>
      <w:pPr>
        <w:pStyle w:val="FirstParagraph"/>
      </w:pPr>
      <w:r>
        <w:t xml:space="preserve">         This data report provides water quality information in a format designed to update the WI/PWL and document water quality violations. It has been structured into two primary sections: I) an overview to convey results from the five measures of water quality described above at the watershed and WI/PWL scale, and II) a site-specific data summary to present all major findings for each sampling location. Additional sections (III, IV) include literature cited and appendices covering all references and additional source material.</w:t>
      </w:r>
    </w:p>
    <w:p>
      <w:pPr>
        <w:sectPr xmlns:w="http://schemas.openxmlformats.org/wordprocessingml/2006/main" xmlns:r="http://schemas.openxmlformats.org/officeDocument/2006/relationships" w:rsidR="00C87907" w:rsidRPr="00E66B48">
          <w:headerReference w:type="default" r:id="rId9"/>
          <w:pgSz w:w="12240" w:h="15840" w:orient="NA"/>
          <w:pgMar w:top="1440" w:right="1440" w:bottom="1440" w:left="1440" w:header="720" w:footer="720" w:gutter="0"/>
          <w:cols xmlns:w="http://schemas.openxmlformats.org/wordprocessingml/2006/main"/>
          <w:type xmlns:w="http://schemas.openxmlformats.org/wordprocessingml/2006/main" w:val="continuous"/>
        </w:sectPr>
      </w:pPr>
    </w:p>
    <w:p>
      <w:pPr>
        <w:pStyle w:val="TableCaption"/>
      </w:pPr>
      <w:r>
        <w:t xml:space="preserve">Table </w:t>
      </w:r>
      <w:bookmarkStart w:id="b9940bde-e949-4305-8954-18b82f8042b1" w:name="sites-tabl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9940bde-e949-4305-8954-18b82f8042b1"/>
      <w:r>
        <w:t xml:space="preserve">: </w:t>
      </w:r>
      <w:r>
        <w:t xml:space="preserve">Wallkill River (WALK) sampling locations. Locations are ordered from upstream to downstream according to river mile and mainstem conflu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5087"/>
        <w:tblLook w:firstRow="1" w:lastRow="0" w:firstColumn="0" w:lastColumn="0" w:noHBand="0" w:noVBand="1"/>
      </w:tblPr>
      <w:tblGrid>
        <w:gridCol w:w="1440"/>
        <w:gridCol w:w="1440"/>
        <w:gridCol w:w="864"/>
        <w:gridCol w:w="864"/>
        <w:gridCol w:w="1152"/>
        <w:gridCol w:w="6480"/>
        <w:gridCol w:w="864"/>
        <w:gridCol w:w="864"/>
        <w:gridCol w:w="1119"/>
      </w:tblGrid>
      <w:tr>
        <w:trPr>
          <w:cantSplit/>
          <w:trHeight w:val="457"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Location 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Group</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ivermil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WI/PWL</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Waterbody </w:t>
              <w:br/>
              <w:t xml:space="preserve"> Classification</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Descriptio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Latitud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Longitude</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ampler</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6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allkill Main Ste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OIL CITY RD. AT USFWS WILDLIFE REFUGE (BEFORE 2017. SAMPLES WERE TAKEN 0.4 MILES OFF STATE LINE RD. ON FARM RD.).</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2908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53056</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BU</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POCH-2.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pper Wallkill Trib</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7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LIBERTY CORNERS ROAD/PINE ISLAND TPKE IN PINE ISLAND</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2980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4706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EERS</w:t>
            </w:r>
          </w:p>
        </w:tc>
      </w:tr>
      <w:tr>
        <w:trPr>
          <w:cantSplit/>
          <w:trHeight w:val="452"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POCH-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pper Wallkill Trib</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7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TRANSPORT LN OFF COUTNY ROUTE 1. ACCESS BEHIND BARN NEXT TO CALF PEN. FOLLOW PEN OM THE LEFT SIDE AND ACCESS RIVER FROM BEHIND.</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3004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47224</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BU</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RUTG-9.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pper Wallkill Trib</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0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RTE 1 IN WESTTOWN</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3412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54362</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EERS</w:t>
            </w:r>
          </w:p>
        </w:tc>
      </w:tr>
      <w:tr>
        <w:trPr>
          <w:cantSplit/>
          <w:trHeight w:val="452"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RUTG-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pper Wallkill Trib</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0 METERS DOWNSTREAM OF COUNTY RTE 1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3357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48799</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BU</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QKER-0.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pper Wallkill Trib</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2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0 M BELOW RT. 6 BRIDGE.</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3272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41639</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BU</w:t>
            </w:r>
          </w:p>
        </w:tc>
      </w:tr>
      <w:tr>
        <w:trPr>
          <w:cantSplit/>
          <w:trHeight w:val="452"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RIOG-0.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pper Wallkill Trib</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6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T 6 1/2 STATION RD. OVERPASS. DOWNSTREAM OF VILLAGE OF GOSHEN.</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4011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35923</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BU</w:t>
            </w:r>
          </w:p>
        </w:tc>
      </w:tr>
      <w:tr>
        <w:trPr>
          <w:cantSplit/>
          <w:trHeight w:val="455"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RIOG_T1-0.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pper Wallkill Trib</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6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RIO GRANDE AT HERTIAGE TRAIL IN GOSHEN  </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4019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34147</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EERS</w:t>
            </w:r>
          </w:p>
        </w:tc>
      </w:tr>
      <w:tr>
        <w:trPr>
          <w:cantSplit/>
          <w:trHeight w:val="452"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CHEE-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pper Wallkill Trib</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6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HARTLEY RD.</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4086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37299</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BU</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46.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allkill Main Ste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6.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1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T ECHO LAKE RD. BRIDGE.</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4122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37805</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BU</w:t>
            </w:r>
          </w:p>
        </w:tc>
      </w:tr>
      <w:tr>
        <w:trPr>
          <w:cantSplit/>
          <w:trHeight w:val="452"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MONH-4.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pper Wallkill Trib</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7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00 M UPSTREAM OF MIDDLETOWN STP DISCHARGE.</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4283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42389</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BU</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MONH-0.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pper Wallkill Trib</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7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0 M ABOVE GOLF LINKS RD. BRIDGE. 4.1 MI. BELOW STP.</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4236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38111</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BU</w:t>
            </w:r>
          </w:p>
        </w:tc>
      </w:tr>
      <w:tr>
        <w:trPr>
          <w:cantSplit/>
          <w:trHeight w:val="452"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LGUN-6.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pper Wallkill Trib</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5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T MAPES RD. BRIDGE.</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4558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4938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BU</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GUNK-40.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pper Wallkill Trib</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0.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4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T KOHLER RD.</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4219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56069</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BU</w:t>
            </w:r>
          </w:p>
        </w:tc>
      </w:tr>
      <w:tr>
        <w:trPr>
          <w:cantSplit/>
          <w:trHeight w:val="452"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GUNK-37.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pper Wallkill Trib</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7.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4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T RTE 24 BRIDGE.</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4413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52977</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BU</w:t>
            </w:r>
          </w:p>
        </w:tc>
      </w:tr>
      <w:tr>
        <w:trPr>
          <w:cantSplit/>
          <w:trHeight w:val="455"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GUNK_T35-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pper Wallkill Trib</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4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T RTE 24 BRIDGE.</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4396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5389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BU</w:t>
            </w:r>
          </w:p>
        </w:tc>
      </w:tr>
      <w:tr>
        <w:trPr>
          <w:cantSplit/>
          <w:trHeight w:val="452"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MASO-2.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pper Wallkill Trib</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7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PSTREAM OF SILVER LAKE IN MIDDLETOWN</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4653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38695</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EERS</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MASO-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pper Wallkill Trib</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7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T COUNTY ROUTE 50 (GOLF LINKS RD.) OVERPASS. UPSTREAM OF CONFLUENCE WITH WALLKILL RIVER.</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4376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37287</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BU</w:t>
            </w:r>
          </w:p>
        </w:tc>
      </w:tr>
      <w:tr>
        <w:trPr>
          <w:cantSplit/>
          <w:trHeight w:val="41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44.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allkill Main Ste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4.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3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T MIDWAY RD. BRIDGE.</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4387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36565</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BU</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35.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allkill Main Ste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5.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3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0 M BELOW RT. 211 BRIDGE.</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5025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26334</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BU</w:t>
            </w:r>
          </w:p>
        </w:tc>
      </w:tr>
      <w:tr>
        <w:trPr>
          <w:cantSplit/>
          <w:trHeight w:val="41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29.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allkill Main Ste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9.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3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CCESS VIA PARK ON FARM MEADOW LANE.</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5421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20946</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BU</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TINW-0.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iddle Wallkill Trib</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6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T ULSTER AVE./RTE 208 BRIDGE.</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5732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18353</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BU</w:t>
            </w:r>
          </w:p>
        </w:tc>
      </w:tr>
      <w:tr>
        <w:trPr>
          <w:cantSplit/>
          <w:trHeight w:val="41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26.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allkill Main Ste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6.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3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DOWNSTREAM OF TIN BROOK. SR 20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5763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19071</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BU</w:t>
            </w:r>
          </w:p>
        </w:tc>
      </w:tr>
      <w:tr>
        <w:trPr>
          <w:cantSplit/>
          <w:trHeight w:val="453"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TINW_T3-2.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iddle Wallkill Trib</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6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BEREA ROAD CROSSING IN WALDEN </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5365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17153</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EERS</w:t>
            </w:r>
          </w:p>
        </w:tc>
      </w:tr>
      <w:tr>
        <w:trPr>
          <w:cantSplit/>
          <w:trHeight w:val="41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TINW-4.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iddle Wallkill Trib</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6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EAR ROUTE 52/ROUTE 85 INTERSECTION IN WALDEN</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5586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15782</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EERS</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DWAR-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iddle Wallkill Trib</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6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 M ABOVE BATES RD. BRIDGE.</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6244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19945</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BU</w:t>
            </w:r>
          </w:p>
        </w:tc>
      </w:tr>
      <w:tr>
        <w:trPr>
          <w:cantSplit/>
          <w:trHeight w:val="453"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_T13-0.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iddle Wallkill Trib</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4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ILL BROOK AT HUGENOT STREET IN NEW PALTZ</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7629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08449</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EERS</w:t>
            </w:r>
          </w:p>
        </w:tc>
      </w:tr>
      <w:tr>
        <w:trPr>
          <w:cantSplit/>
          <w:trHeight w:val="453"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_T15-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iddle Wallkill Trib</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4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AW MILL BROOK AT SOJOURNER TRUTH BOAT LAUNCH IN NEW PALTZ </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7432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09239</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EERS</w:t>
            </w:r>
          </w:p>
        </w:tc>
      </w:tr>
      <w:tr>
        <w:trPr>
          <w:cantSplit/>
          <w:trHeight w:val="41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22.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allkill Main Ste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2.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3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 M ABOVE BRIDGE.</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635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18889</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BU</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1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allkill Main Ste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3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LAZY RIVER CAMPGROUND-20 M ABOVE SHAWANGUNK CONFL.</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6830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16444</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BU</w:t>
            </w:r>
          </w:p>
        </w:tc>
      </w:tr>
      <w:tr>
        <w:trPr>
          <w:cantSplit/>
          <w:trHeight w:val="41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GUNK-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iddle Wallkill Trib</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4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50 M BELOW CO. RT. 9 BRIDGE.</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6872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17278</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BU</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PKIL-5.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iddle Wallkill Trib</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4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T)</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RTE 44 IN MOD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6700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11449</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EERS</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PKIL-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iddle Wallkill Trib</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4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T)</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 M ABOVE RTE 208 BRIDGE.</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7252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10472</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BU</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9.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allkill Main Ste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2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ULTIPLATE) UPSTREAM OF NEW PALTZ GOLF COURSE. BOAT LAUNCH UPSTREAM OF RTE 209 AT 41.743779 / -74.09291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7657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09297</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BU</w:t>
            </w:r>
          </w:p>
        </w:tc>
      </w:tr>
      <w:tr>
        <w:trPr>
          <w:cantSplit/>
          <w:trHeight w:val="41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KLEI-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Lower Wallkill Trib</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4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DUG RD.</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7749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0975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BU</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2.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allkill Main Ste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2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OFF SR 213. NEAR DASHVILLE.</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8253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0472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BU</w:t>
            </w:r>
          </w:p>
        </w:tc>
      </w:tr>
      <w:tr>
        <w:trPr>
          <w:cantSplit/>
          <w:trHeight w:val="41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SWAK-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Lower Wallkill Trib</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3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8324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03169</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BU</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turgeon_pool_epilimnio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allkill Main Stem-Ponde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3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8436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0426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EERS</w:t>
            </w:r>
          </w:p>
        </w:tc>
      </w:tr>
      <w:tr>
        <w:trPr>
          <w:cantSplit/>
          <w:trHeight w:val="45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turgeon_pool_hypolimnio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allkill Main Stem-Ponde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3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8436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0426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EERS</w:t>
            </w:r>
          </w:p>
        </w:tc>
      </w:tr>
    </w:tbl>
    <w:p>
      <w:pPr>
        <w:sectPr xmlns:w="http://schemas.openxmlformats.org/wordprocessingml/2006/main" xmlns:r="http://schemas.openxmlformats.org/officeDocument/2006/relationships" w:rsidR="00C87907" w:rsidRPr="00E66B48">
          <w:headerReference w:type="default" r:id="rId9"/>
          <w:pgSz w:w="15840" w:h="12240" w:orient="landscape"/>
          <w:pgMar w:top="1440" w:right="1440" w:bottom="1440" w:left="1440" w:header="720" w:footer="720" w:gutter="0"/>
          <w:cols xmlns:w="http://schemas.openxmlformats.org/wordprocessingml/2006/main"/>
          <w:type xmlns:w="http://schemas.openxmlformats.org/wordprocessingml/2006/main" w:val="oddPage"/>
        </w:sectPr>
      </w:pPr>
    </w:p>
    <w:p>
      <w:pPr>
        <w:pStyle w:val="SourceCode"/>
      </w:pPr>
      <w:r>
        <w:rPr>
          <w:rStyle w:val="VerbatimChar"/>
        </w:rPr>
        <w:t xml:space="preserve">## OGR data source with driver: ESRI Shapefile </w:t>
      </w:r>
      <w:r>
        <w:br w:type="textWrapping"/>
      </w:r>
      <w:r>
        <w:rPr>
          <w:rStyle w:val="VerbatimChar"/>
        </w:rPr>
        <w:t xml:space="preserve">## Source: "C:\Users\kareynol\Desktop\SMAS_Covid\Chemtable\ReportAutomation\data\map", layer: "dec_wipwl_streams_kar"</w:t>
      </w:r>
      <w:r>
        <w:br w:type="textWrapping"/>
      </w:r>
      <w:r>
        <w:rPr>
          <w:rStyle w:val="VerbatimChar"/>
        </w:rPr>
        <w:t xml:space="preserve">## with 2363 features</w:t>
      </w:r>
      <w:r>
        <w:br w:type="textWrapping"/>
      </w:r>
      <w:r>
        <w:rPr>
          <w:rStyle w:val="VerbatimChar"/>
        </w:rPr>
        <w:t xml:space="preserve">## It has 29 fields</w:t>
      </w:r>
    </w:p>
    <w:p>
      <w:pPr>
        <w:jc w:val="center"/>
        <w:pStyle w:val="Figure"/>
      </w:pPr>
      <w:r>
        <w:rPr/>
        <w:drawing>
          <wp:inline distT="0" distB="0" distL="0" distR="0">
            <wp:extent cx="6400800" cy="7315200"/>
            <wp:docPr id="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29"/>
                    <a:srcRect/>
                    <a:stretch>
                      <a:fillRect/>
                    </a:stretch>
                  </pic:blipFill>
                  <pic:spPr bwMode="auto">
                    <a:xfrm>
                      <a:off x="0" y="0"/>
                      <a:ext cx="88900" cy="101600"/>
                    </a:xfrm>
                    <a:prstGeom prst="rect">
                      <a:avLst/>
                    </a:prstGeom>
                    <a:noFill/>
                  </pic:spPr>
                </pic:pic>
              </a:graphicData>
            </a:graphic>
          </wp:inline>
        </w:drawing>
      </w:r>
    </w:p>
    <w:p>
      <w:pPr>
        <w:pStyle w:val="ImageCaption"/>
      </w:pPr>
      <w:r>
        <w:t xml:space="preserve">Figure </w:t>
      </w:r>
      <w:bookmarkStart w:id="7f8641a7-5290-4091-b6f7-1b143fe335eb" w:name="site-map"/>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f8641a7-5290-4091-b6f7-1b143fe335eb"/>
      <w:r>
        <w:t xml:space="preserve">: </w:t>
      </w:r>
      <w:r>
        <w:t xml:space="preserve">Map of Wallkill River (WALK) sampling locations. Site names reference the Location ID and River Mile presented in</w:t>
      </w:r>
      <w:r>
        <w:t xml:space="preserve"> </w:t>
      </w:r>
      <w:hyperlink w:anchor="sites-tabl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ites-table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p>
    <w:p>
      <w:r>
        <w:br w:type="page"/>
      </w:r>
    </w:p>
    <w:p>
      <w:pPr>
        <w:pStyle w:val="Heading1"/>
      </w:pPr>
      <w:bookmarkStart w:id="21" w:name="X0c01b892061e182798dd1f6f53422a04840bc4d"/>
      <w:r>
        <w:t xml:space="preserve">Section 1A - Water Chemistry and Stream Discharge</w:t>
      </w:r>
      <w:bookmarkEnd w:id="21"/>
    </w:p>
    <w:p>
      <w:pPr>
        <w:pStyle w:val="Heading2"/>
      </w:pPr>
      <w:bookmarkStart w:id="22" w:name="analyte-table"/>
      <w:r>
        <w:t xml:space="preserve">Analyte Table</w:t>
      </w:r>
      <w:bookmarkEnd w:id="22"/>
    </w:p>
    <w:p>
      <w:pPr>
        <w:pStyle w:val="TableCaption"/>
      </w:pPr>
      <w:r>
        <w:t xml:space="preserve">Table </w:t>
      </w:r>
      <w:bookmarkStart w:id="505ebb7f-7b8c-489e-8bfd-619f23f77eba" w:name="Analyte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05ebb7f-7b8c-489e-8bfd-619f23f77eba"/>
      <w:r>
        <w:t xml:space="preserve">: </w:t>
      </w:r>
      <w:r>
        <w:t xml:space="preserve">Water chemistry analytes sampled as part of the Wallkill River Stream Assessment Survey. Table lists sampled analytes and analytical specifications. ^ Precision objectives are defined by results of duplicate samples as described in Appendix II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1535"/>
        <w:tblLook w:firstRow="1" w:lastRow="0" w:firstColumn="0" w:lastColumn="0" w:noHBand="0" w:noVBand="1"/>
      </w:tblPr>
      <w:tblGrid>
        <w:gridCol w:w="1728"/>
        <w:gridCol w:w="1455"/>
        <w:gridCol w:w="864"/>
        <w:gridCol w:w="864"/>
        <w:gridCol w:w="864"/>
        <w:gridCol w:w="1152"/>
        <w:gridCol w:w="1152"/>
        <w:gridCol w:w="1152"/>
        <w:gridCol w:w="1152"/>
        <w:gridCol w:w="1152"/>
      </w:tblGrid>
      <w:tr>
        <w:trPr>
          <w:cantSplit/>
          <w:trHeight w:val="401" w:hRule="auto"/>
          <w:tblHeader/>
        </w:trPr>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Analyte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Analytical </w:t>
              <w:br/>
              <w:t xml:space="preserve">Lab</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tho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recisio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Accuracy</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Calibration: </w:t>
              <w:br/>
              <w:t xml:space="preserve"> Initial</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Calibration: </w:t>
              <w:br/>
              <w:t xml:space="preserve"> Ongoing</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Calibration: </w:t>
              <w:br/>
              <w:t xml:space="preserve"> Blank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Detection </w:t>
              <w:br/>
              <w:t xml:space="preserve"> Limi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porting </w:t>
              <w:br/>
              <w:t xml:space="preserve"> Limit</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empera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n situ</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550 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1o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1.5o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Factory S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 Oxyg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n situ</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500-O 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399"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n situ</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500-H+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5 SU</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 SU</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eek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alin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n situ</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lcu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1 pp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399"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pecific Conduc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n situ</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510 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1µs/c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eek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mmon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6919-0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s nee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8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1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 Kjeldahl Nitrog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351.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8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Nitr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353.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2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5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lcu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 Phosphor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365.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2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3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Ortho-phosph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365.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1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5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 Dissolved Soli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M 2540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0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urbid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18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6 NTU</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 NTU</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 Organic Carb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310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s nee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kalin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M 2320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ardn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M 2340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3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lci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agnesi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4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otassium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6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odi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3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hlori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30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s nee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2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Fluori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30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s nee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4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ulf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30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s nee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2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ron (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 µ/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0 µ/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anganese (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5 µ/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 µ/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rsenic (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3 µ/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 µ/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ilver (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7 µ/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 µ/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uminum (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0 µ/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0 µ/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dmium (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3 µ/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 µ/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opper (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4 µ/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 µ/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Lead (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8 µ/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 µ/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ckel (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4 µ/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 µ/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Zinc (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 µ/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 µ/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Indicates sampling performed as part of PEERS suite.</w:t>
            </w:r>
          </w:p>
        </w:tc>
      </w:tr>
    </w:tbl>
    <w:p>
      <w:r>
        <w:br w:type="page"/>
      </w:r>
    </w:p>
    <w:p>
      <w:pPr>
        <w:pStyle w:val="Heading2"/>
      </w:pPr>
      <w:bookmarkStart w:id="23" w:name="water-chemistry-by-pwl-id"/>
      <w:r>
        <w:t xml:space="preserve">Water Chemistry by PWL ID</w:t>
      </w:r>
      <w:bookmarkEnd w:id="23"/>
    </w:p>
    <w:p>
      <w:pPr>
        <w:pStyle w:val="FirstParagraph"/>
      </w:pPr>
      <w:r>
        <w:t xml:space="preserve">##A) Water Chemistry and Stream Discharge</w:t>
      </w:r>
    </w:p>
    <w:p>
      <w:pPr>
        <w:pStyle w:val="BodyText"/>
      </w:pPr>
      <w:r>
        <w:t xml:space="preserve">SMAS and HREP</w:t>
      </w:r>
      <w:r>
        <w:br w:type="textWrapping"/>
      </w:r>
      <w:r>
        <w:t xml:space="preserve">Methods used for water chemistry data collection are described by NYSDEC standard operating procedures (SOP). The collection of water chemistry samples followed procedures described in SOP #210(17-19) Collection of Water Column Samples for the Rotating Integrated Basin Studies (RIBS) Program. Where the depth of water permitted, water chemistry samples were collected using the depth-integrating suspended sediment sampler – wading (DH-81) method (SOP #210(17-19)), section 11.2). Where the depth of water was too shallow water chemistry samples were collected using the direct grab method (SOP #210(¬17-19), section 11.6). Water samples were processed using a contract lab with NYS Environmental Laboratory Approval Program (ELAP) certification.</w:t>
      </w:r>
    </w:p>
    <w:p>
      <w:pPr>
        <w:pStyle w:val="BodyText"/>
      </w:pPr>
      <w:r>
        <w:t xml:space="preserve">PEERS</w:t>
      </w:r>
    </w:p>
    <w:p>
      <w:pPr>
        <w:pStyle w:val="BodyText"/>
      </w:pPr>
      <w:r>
        <w:t xml:space="preserve">Methods used for water chemistry data collection are described by NYSDEC standard operating procedures (SOP). The collection of water chemistry samples followed procedures described in SOP #210-18 Collection of Water Column Samples for the Rotating Integrated Basin Studies (RIBS) Program. Water chemistry samples were collected using the direct grab method (SOP #210-18, section 11.6). Water samples were processed using a contract lab with NYS Environmental Laboratory Approval Program (ELAP) certification. No discharge was collected at these locations.</w:t>
      </w:r>
      <w:r>
        <w:t xml:space="preserve"> </w:t>
      </w:r>
      <w:r>
        <w:t xml:space="preserve">For samples collected by SMAS and HREP, stream discharge was measured using the velocity-area method according to Turnipseed and Sauer (2010). The velocity-area method (Midsection Method) calculates discharge by subdividing a stream cross-section into 10 equally spaced stations and measuring depth and velocity within each station and summing the products (Turnipseed and Sauer, 2010). A top-set wading rod and Sontek FlowTracker was used. Methods are described in detail in Turnipseed and Sauer (2010) and Appendix I provides pertinent elements. Appendix II provides the field sheet used in collection of stream depth and velocity for discharge calculations.</w:t>
      </w:r>
    </w:p>
    <w:p>
      <w:pPr>
        <w:pStyle w:val="BodyText"/>
      </w:pPr>
      <w:r>
        <w:t xml:space="preserve">The collection of water chemistry samples and stream discharge spanned three years (2017, 2018, 2019), included 39 sampling locations, and covered a range of stream flow conditions. PEERS sampling was conducted during 2018 only and included a reduced suite of water quality analytes at nine sampling locations to broaden sampling coverage. Locations were generally sampled eight times with the exception of PEERS sites which were sampled five times. Ambient water chemistry sampling included in situ and lab measured water quality analytes (Table 2). Where applicable, chemistry results were analyzed for exceedances of state water quality standards and summarized below using R programing software (R Core Team, 2017). All raw chemistry results (in situ and lab reported) with all applicable standards and exceedance determinations accompany this report as Attachment I.</w:t>
      </w:r>
      <w:r>
        <w:t xml:space="preserve"> </w:t>
      </w:r>
      <w:r>
        <w:t xml:space="preserve">All Wallkill River survey data were subjected to the quality assurance/quality control (QA/QC) protocols detailed in Appendix III. For water chemistry, an evaluation of the precision, accuracy, and completeness of processed water chemistry samples after lab analyses were performed following the methods detailed in part A of Appendix III of this report. Appendix III.B includes a compilation of quality assurance results for each site. Only data meeting the highest data quality standard are reported and used in this report (Appendix III).</w:t>
      </w:r>
    </w:p>
    <w:p>
      <w:pPr>
        <w:pStyle w:val="BodyText"/>
      </w:pPr>
      <w:r>
        <w:t xml:space="preserve">##Exceedances of Water Quality Standards</w:t>
      </w:r>
    </w:p>
    <w:p>
      <w:pPr>
        <w:pStyle w:val="BodyText"/>
      </w:pPr>
      <w:r>
        <w:t xml:space="preserve">Exceedances of water quality standards occurred in 15 of 21 WI/PWL segments. A total of 32 lab-measured, and 6 in situ water quality analytes, were analyzed and out of the 6101 lab-measured records and 1475 in situ water quality records, there were 72 exceedances of established water quality standards (6 NYCRR Part 703). There were exceedances in dissolved oxygen, iron (total), total dissolved solids, and pH. Chloride and nutrient concentrations across the Wallkill watershed were generally elevated relative to statewide data concentrations. Nutrients are regulated by a narrative water quality standard stating:</w:t>
      </w:r>
      <w:r>
        <w:t xml:space="preserve"> </w:t>
      </w:r>
      <w:r>
        <w:t xml:space="preserve">“</w:t>
      </w:r>
      <w:r>
        <w:t xml:space="preserve">None in amounts that result in growths of algae, weeds, and slimes that will impair the waters for their best usages</w:t>
      </w:r>
      <w:r>
        <w:t xml:space="preserve">”</w:t>
      </w:r>
      <w:r>
        <w:t xml:space="preserve"> </w:t>
      </w:r>
      <w:r>
        <w:t xml:space="preserve">(6 NYCRR 703.2).</w:t>
      </w:r>
    </w:p>
    <w:p>
      <w:pPr>
        <w:pStyle w:val="BodyText"/>
      </w:pPr>
      <w:r>
        <w:t xml:space="preserve">Plots illustrating the range of analyte concentration values within each WI/PWL segments from both mainstem and tributaries, are included in this report (Figures 2 – 9) from upstream to downstream. Locations on a WI/PWL tributary segments are inserted between mainstem WI/PWL segments. The total number of values represented for each WI/PWL segment can vary due to non-detection and QA/QC procedures. Descriptions of removed records are presented in Appendix III. Analytes selected for presentation were subset to those of specific interest to the study. Therefore, the analytes presented here include: Chloride; Chorophyll-a; inorganic nitrogen (NO2+NO3); organic nitrogen (Total Kjeldahl Nitrogen); Total Phosphorus; Total Dissolved Solids; Dissolved Oxygen (in situ), Temperature (in situ), Conductanct (in situ) and pH (in situ). To provide context, each figure contains lines representing the 25th, 75th, and 95th percentiles of each analyte collected statewide by SMAS from 2001 to 2019. Exceedance within a PWL segment are indicated by an asterisk. Site specific exceedance are quantified in Section II.</w:t>
      </w:r>
    </w:p>
    <w:p>
      <w:pPr>
        <w:jc w:val="center"/>
        <w:pStyle w:val="Figure"/>
      </w:pPr>
      <w:r>
        <w:rPr/>
        <w:drawing>
          <wp:inline distT="0" distB="0" distL="0" distR="0">
            <wp:extent cx="5486400" cy="3657600"/>
            <wp:docPr id="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30"/>
                    <a:srcRect/>
                    <a:stretch>
                      <a:fillRect/>
                    </a:stretch>
                  </pic:blipFill>
                  <pic:spPr bwMode="auto">
                    <a:xfrm>
                      <a:off x="0" y="0"/>
                      <a:ext cx="76200" cy="50800"/>
                    </a:xfrm>
                    <a:prstGeom prst="rect">
                      <a:avLst/>
                    </a:prstGeom>
                    <a:noFill/>
                  </pic:spPr>
                </pic:pic>
              </a:graphicData>
            </a:graphic>
          </wp:inline>
        </w:drawing>
      </w:r>
    </w:p>
    <w:p>
      <w:pPr>
        <w:pStyle w:val="ImageCaption"/>
      </w:pPr>
      <w:r>
        <w:t xml:space="preserve">Figure </w:t>
      </w:r>
      <w:bookmarkStart w:id="ef8c3d96-d287-43ce-832d-1e59ef8927be"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f8c3d96-d287-43ce-832d-1e59ef8927be"/>
      <w:r>
        <w:t xml:space="preserve">: </w:t>
      </w:r>
      <w:r>
        <w:t xml:space="preserve">Nitrate+Nitrite, The X-axis presents WI/PWL ID of the sampling locations from upstream to downstream. Color of the box represents the location of the WI/WPL in the watershed as indicated in the plot legend.</w:t>
      </w:r>
    </w:p>
    <w:p>
      <w:pPr>
        <w:jc w:val="center"/>
        <w:pStyle w:val="Figure"/>
      </w:pPr>
      <w:r>
        <w:rPr/>
        <w:drawing>
          <wp:inline distT="0" distB="0" distL="0" distR="0">
            <wp:extent cx="5486400" cy="3657600"/>
            <wp:docPr id="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31"/>
                    <a:srcRect/>
                    <a:stretch>
                      <a:fillRect/>
                    </a:stretch>
                  </pic:blipFill>
                  <pic:spPr bwMode="auto">
                    <a:xfrm>
                      <a:off x="0" y="0"/>
                      <a:ext cx="76200" cy="50800"/>
                    </a:xfrm>
                    <a:prstGeom prst="rect">
                      <a:avLst/>
                    </a:prstGeom>
                    <a:noFill/>
                  </pic:spPr>
                </pic:pic>
              </a:graphicData>
            </a:graphic>
          </wp:inline>
        </w:drawing>
      </w:r>
    </w:p>
    <w:p>
      <w:pPr>
        <w:pStyle w:val="ImageCaption"/>
      </w:pPr>
      <w:r>
        <w:t xml:space="preserve">Figure </w:t>
      </w:r>
      <w:bookmarkStart w:id="faedadf7-c4f5-4d3c-b38e-e6b725960ab9"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aedadf7-c4f5-4d3c-b38e-e6b725960ab9"/>
      <w:r>
        <w:t xml:space="preserve">: </w:t>
      </w:r>
      <w:r>
        <w:t xml:space="preserve">Chlorophyll A, The X-axis presents WI/PWL ID of the sampling locations from upstream to downstream. Color of the box represents the location of the WI/WPL in the watershed as indicated in the plot legend.</w:t>
      </w:r>
    </w:p>
    <w:p>
      <w:pPr>
        <w:jc w:val="center"/>
        <w:pStyle w:val="Figure"/>
      </w:pPr>
      <w:r>
        <w:rPr/>
        <w:drawing>
          <wp:inline distT="0" distB="0" distL="0" distR="0">
            <wp:extent cx="5486400" cy="3657600"/>
            <wp:docPr id="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32"/>
                    <a:srcRect/>
                    <a:stretch>
                      <a:fillRect/>
                    </a:stretch>
                  </pic:blipFill>
                  <pic:spPr bwMode="auto">
                    <a:xfrm>
                      <a:off x="0" y="0"/>
                      <a:ext cx="76200" cy="50800"/>
                    </a:xfrm>
                    <a:prstGeom prst="rect">
                      <a:avLst/>
                    </a:prstGeom>
                    <a:noFill/>
                  </pic:spPr>
                </pic:pic>
              </a:graphicData>
            </a:graphic>
          </wp:inline>
        </w:drawing>
      </w:r>
    </w:p>
    <w:p>
      <w:pPr>
        <w:pStyle w:val="ImageCaption"/>
      </w:pPr>
      <w:r>
        <w:t xml:space="preserve">Figure </w:t>
      </w:r>
      <w:bookmarkStart w:id="d56ae923-7f52-4ae7-9973-38b1de59dd0f"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56ae923-7f52-4ae7-9973-38b1de59dd0f"/>
      <w:r>
        <w:t xml:space="preserve">: </w:t>
      </w:r>
      <w:r>
        <w:t xml:space="preserve">Total Phosphorus, The X-axis presents WI/PWL ID of the sampling locations from upstream to downstream. Color of the box represents the location of the WI/WPL in the watershed as indicated in the plot legend.</w:t>
      </w:r>
    </w:p>
    <w:p>
      <w:pPr>
        <w:jc w:val="center"/>
        <w:pStyle w:val="Figure"/>
      </w:pPr>
      <w:r>
        <w:rPr/>
        <w:drawing>
          <wp:inline distT="0" distB="0" distL="0" distR="0">
            <wp:extent cx="5486400" cy="3657600"/>
            <wp:docPr id="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33"/>
                    <a:srcRect/>
                    <a:stretch>
                      <a:fillRect/>
                    </a:stretch>
                  </pic:blipFill>
                  <pic:spPr bwMode="auto">
                    <a:xfrm>
                      <a:off x="0" y="0"/>
                      <a:ext cx="76200" cy="50800"/>
                    </a:xfrm>
                    <a:prstGeom prst="rect">
                      <a:avLst/>
                    </a:prstGeom>
                    <a:noFill/>
                  </pic:spPr>
                </pic:pic>
              </a:graphicData>
            </a:graphic>
          </wp:inline>
        </w:drawing>
      </w:r>
    </w:p>
    <w:p>
      <w:pPr>
        <w:pStyle w:val="ImageCaption"/>
      </w:pPr>
      <w:r>
        <w:t xml:space="preserve">Figure </w:t>
      </w:r>
      <w:bookmarkStart w:id="071b3b34-4e42-45f2-a019-4ee1942206ad"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71b3b34-4e42-45f2-a019-4ee1942206ad"/>
      <w:r>
        <w:t xml:space="preserve">: </w:t>
      </w:r>
      <w:r>
        <w:t xml:space="preserve">Total Kjeldahl Nitrogen, The X-axis presents WI/PWL ID of the sampling locations from upstream to downstream. Color of the box represents the location of the WI/WPL in the watershed as indicated in the plot legend.</w:t>
      </w:r>
    </w:p>
    <w:p>
      <w:pPr>
        <w:jc w:val="center"/>
        <w:pStyle w:val="Figure"/>
      </w:pPr>
      <w:r>
        <w:rPr/>
        <w:drawing>
          <wp:inline distT="0" distB="0" distL="0" distR="0">
            <wp:extent cx="5486400" cy="3657600"/>
            <wp:docPr id="1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34"/>
                    <a:srcRect/>
                    <a:stretch>
                      <a:fillRect/>
                    </a:stretch>
                  </pic:blipFill>
                  <pic:spPr bwMode="auto">
                    <a:xfrm>
                      <a:off x="0" y="0"/>
                      <a:ext cx="76200" cy="50800"/>
                    </a:xfrm>
                    <a:prstGeom prst="rect">
                      <a:avLst/>
                    </a:prstGeom>
                    <a:noFill/>
                  </pic:spPr>
                </pic:pic>
              </a:graphicData>
            </a:graphic>
          </wp:inline>
        </w:drawing>
      </w:r>
    </w:p>
    <w:p>
      <w:pPr>
        <w:pStyle w:val="ImageCaption"/>
      </w:pPr>
      <w:r>
        <w:t xml:space="preserve">Figure </w:t>
      </w:r>
      <w:bookmarkStart w:id="ebd179ac-f116-4dd5-ac54-6c2439f34b19"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bd179ac-f116-4dd5-ac54-6c2439f34b19"/>
      <w:r>
        <w:t xml:space="preserve">: </w:t>
      </w:r>
      <w:r>
        <w:t xml:space="preserve">Chloride, The X-axis presents WI/PWL ID of the sampling locations from upstream to downstream. Color of the box represents the location of the WI/WPL in the watershed as indicated in the plot legend.</w:t>
      </w:r>
    </w:p>
    <w:p>
      <w:pPr>
        <w:jc w:val="center"/>
        <w:pStyle w:val="Figure"/>
      </w:pPr>
      <w:r>
        <w:rPr/>
        <w:drawing>
          <wp:inline distT="0" distB="0" distL="0" distR="0">
            <wp:extent cx="5486400" cy="3657600"/>
            <wp:docPr id="1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35"/>
                    <a:srcRect/>
                    <a:stretch>
                      <a:fillRect/>
                    </a:stretch>
                  </pic:blipFill>
                  <pic:spPr bwMode="auto">
                    <a:xfrm>
                      <a:off x="0" y="0"/>
                      <a:ext cx="76200" cy="50800"/>
                    </a:xfrm>
                    <a:prstGeom prst="rect">
                      <a:avLst/>
                    </a:prstGeom>
                    <a:noFill/>
                  </pic:spPr>
                </pic:pic>
              </a:graphicData>
            </a:graphic>
          </wp:inline>
        </w:drawing>
      </w:r>
    </w:p>
    <w:p>
      <w:pPr>
        <w:pStyle w:val="ImageCaption"/>
      </w:pPr>
      <w:r>
        <w:t xml:space="preserve">Figure </w:t>
      </w:r>
      <w:bookmarkStart w:id="77fbaa65-bd13-413b-b33a-ed9bd513b42c"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7fbaa65-bd13-413b-b33a-ed9bd513b42c"/>
      <w:r>
        <w:t xml:space="preserve">: </w:t>
      </w:r>
      <w:r>
        <w:t xml:space="preserve">Total Dissolved Solids, The X-axis presents WI/PWL ID of the sampling locations from upstream to downstream. Color of the box represents the location of the WI/WPL in the watershed as indicated in the plot legend.</w:t>
      </w:r>
    </w:p>
    <w:p>
      <w:pPr>
        <w:jc w:val="center"/>
        <w:pStyle w:val="Figure"/>
      </w:pPr>
      <w:r>
        <w:rPr/>
        <w:drawing>
          <wp:inline distT="0" distB="0" distL="0" distR="0">
            <wp:extent cx="5486400" cy="3657600"/>
            <wp:docPr id="1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36"/>
                    <a:srcRect/>
                    <a:stretch>
                      <a:fillRect/>
                    </a:stretch>
                  </pic:blipFill>
                  <pic:spPr bwMode="auto">
                    <a:xfrm>
                      <a:off x="0" y="0"/>
                      <a:ext cx="76200" cy="50800"/>
                    </a:xfrm>
                    <a:prstGeom prst="rect">
                      <a:avLst/>
                    </a:prstGeom>
                    <a:noFill/>
                  </pic:spPr>
                </pic:pic>
              </a:graphicData>
            </a:graphic>
          </wp:inline>
        </w:drawing>
      </w:r>
    </w:p>
    <w:p>
      <w:pPr>
        <w:pStyle w:val="ImageCaption"/>
      </w:pPr>
      <w:r>
        <w:t xml:space="preserve">Figure </w:t>
      </w:r>
      <w:bookmarkStart w:id="b0086e8f-870f-4813-b4ad-568d2ec6fb9e" w:name="insituChem"/>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0086e8f-870f-4813-b4ad-568d2ec6fb9e"/>
      <w:r>
        <w:t xml:space="preserve">: </w:t>
      </w:r>
      <w:r>
        <w:t xml:space="preserve">Temperature, The X-axis presents WI/PWL ID of the sampling locations from upstream to downstream and axis labels correspond with Table 1, Figure 1 and Figure 2. Color of the box represents the location of the WI/WPL in the watershed as indicated in the plot legend.</w:t>
      </w:r>
    </w:p>
    <w:p>
      <w:pPr>
        <w:jc w:val="center"/>
        <w:pStyle w:val="Figure"/>
      </w:pPr>
      <w:r>
        <w:rPr/>
        <w:drawing>
          <wp:inline distT="0" distB="0" distL="0" distR="0">
            <wp:extent cx="5486400" cy="3657600"/>
            <wp:docPr id="1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37"/>
                    <a:srcRect/>
                    <a:stretch>
                      <a:fillRect/>
                    </a:stretch>
                  </pic:blipFill>
                  <pic:spPr bwMode="auto">
                    <a:xfrm>
                      <a:off x="0" y="0"/>
                      <a:ext cx="76200" cy="50800"/>
                    </a:xfrm>
                    <a:prstGeom prst="rect">
                      <a:avLst/>
                    </a:prstGeom>
                    <a:noFill/>
                  </pic:spPr>
                </pic:pic>
              </a:graphicData>
            </a:graphic>
          </wp:inline>
        </w:drawing>
      </w:r>
    </w:p>
    <w:p>
      <w:pPr>
        <w:pStyle w:val="ImageCaption"/>
      </w:pPr>
      <w:r>
        <w:t xml:space="preserve">Figure </w:t>
      </w:r>
      <w:bookmarkStart w:id="624978ae-707c-4fa4-a3db-ca9eee0f1cc3" w:name="insituChem"/>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24978ae-707c-4fa4-a3db-ca9eee0f1cc3"/>
      <w:r>
        <w:t xml:space="preserve">: </w:t>
      </w:r>
      <w:r>
        <w:t xml:space="preserve">Dissolved Oxygen, The X-axis presents WI/PWL ID of the sampling locations from upstream to downstream and axis labels correspond with Table 1, Figure 1 and Figure 2. Color of the box represents the location of the WI/WPL in the watershed as indicated in the plot legend.</w:t>
      </w:r>
    </w:p>
    <w:p>
      <w:pPr>
        <w:jc w:val="center"/>
        <w:pStyle w:val="Figure"/>
      </w:pPr>
      <w:r>
        <w:rPr/>
        <w:drawing>
          <wp:inline distT="0" distB="0" distL="0" distR="0">
            <wp:extent cx="5486400" cy="3657600"/>
            <wp:docPr id="1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38"/>
                    <a:srcRect/>
                    <a:stretch>
                      <a:fillRect/>
                    </a:stretch>
                  </pic:blipFill>
                  <pic:spPr bwMode="auto">
                    <a:xfrm>
                      <a:off x="0" y="0"/>
                      <a:ext cx="76200" cy="50800"/>
                    </a:xfrm>
                    <a:prstGeom prst="rect">
                      <a:avLst/>
                    </a:prstGeom>
                    <a:noFill/>
                  </pic:spPr>
                </pic:pic>
              </a:graphicData>
            </a:graphic>
          </wp:inline>
        </w:drawing>
      </w:r>
    </w:p>
    <w:p>
      <w:pPr>
        <w:pStyle w:val="ImageCaption"/>
      </w:pPr>
      <w:r>
        <w:t xml:space="preserve">Figure </w:t>
      </w:r>
      <w:bookmarkStart w:id="764c9444-428c-4cc8-bf1b-65d22020a11e" w:name="insituChem"/>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64c9444-428c-4cc8-bf1b-65d22020a11e"/>
      <w:r>
        <w:t xml:space="preserve">: </w:t>
      </w:r>
      <w:r>
        <w:t xml:space="preserve">PH, The X-axis presents WI/PWL ID of the sampling locations from upstream to downstream and axis labels correspond with Table 1, Figure 1 and Figure 2. Color of the box represents the location of the WI/WPL in the watershed as indicated in the plot legend.</w:t>
      </w:r>
    </w:p>
    <w:p>
      <w:pPr>
        <w:jc w:val="center"/>
        <w:pStyle w:val="Figure"/>
      </w:pPr>
      <w:r>
        <w:rPr/>
        <w:drawing>
          <wp:inline distT="0" distB="0" distL="0" distR="0">
            <wp:extent cx="5486400" cy="3657600"/>
            <wp:docPr id="2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39"/>
                    <a:srcRect/>
                    <a:stretch>
                      <a:fillRect/>
                    </a:stretch>
                  </pic:blipFill>
                  <pic:spPr bwMode="auto">
                    <a:xfrm>
                      <a:off x="0" y="0"/>
                      <a:ext cx="76200" cy="50800"/>
                    </a:xfrm>
                    <a:prstGeom prst="rect">
                      <a:avLst/>
                    </a:prstGeom>
                    <a:noFill/>
                  </pic:spPr>
                </pic:pic>
              </a:graphicData>
            </a:graphic>
          </wp:inline>
        </w:drawing>
      </w:r>
    </w:p>
    <w:p>
      <w:pPr>
        <w:pStyle w:val="ImageCaption"/>
      </w:pPr>
      <w:r>
        <w:t xml:space="preserve">Figure </w:t>
      </w:r>
      <w:bookmarkStart w:id="dc8d67f3-6168-4543-a298-0dc248c0b368" w:name="insituChem"/>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c8d67f3-6168-4543-a298-0dc248c0b368"/>
      <w:r>
        <w:t xml:space="preserve">: </w:t>
      </w:r>
      <w:r>
        <w:t xml:space="preserve">Salinity, The X-axis presents WI/PWL ID of the sampling locations from upstream to downstream and axis labels correspond with Table 1, Figure 1 and Figure 2. Color of the box represents the location of the WI/WPL in the watershed as indicated in the plot legend.</w:t>
      </w:r>
    </w:p>
    <w:p>
      <w:pPr>
        <w:jc w:val="center"/>
        <w:pStyle w:val="Figure"/>
      </w:pPr>
      <w:r>
        <w:rPr/>
        <w:drawing>
          <wp:inline distT="0" distB="0" distL="0" distR="0">
            <wp:extent cx="5486400" cy="3657600"/>
            <wp:docPr id="2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40"/>
                    <a:srcRect/>
                    <a:stretch>
                      <a:fillRect/>
                    </a:stretch>
                  </pic:blipFill>
                  <pic:spPr bwMode="auto">
                    <a:xfrm>
                      <a:off x="0" y="0"/>
                      <a:ext cx="76200" cy="50800"/>
                    </a:xfrm>
                    <a:prstGeom prst="rect">
                      <a:avLst/>
                    </a:prstGeom>
                    <a:noFill/>
                  </pic:spPr>
                </pic:pic>
              </a:graphicData>
            </a:graphic>
          </wp:inline>
        </w:drawing>
      </w:r>
    </w:p>
    <w:p>
      <w:pPr>
        <w:pStyle w:val="ImageCaption"/>
      </w:pPr>
      <w:r>
        <w:t xml:space="preserve">Figure </w:t>
      </w:r>
      <w:bookmarkStart w:id="8ff7b192-633d-45a1-84e6-4f02a66fb8fe" w:name="insituChem"/>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ff7b192-633d-45a1-84e6-4f02a66fb8fe"/>
      <w:r>
        <w:t xml:space="preserve">: </w:t>
      </w:r>
      <w:r>
        <w:t xml:space="preserve">Conductance, The X-axis presents WI/PWL ID of the sampling locations from upstream to downstream and axis labels correspond with Table 1, Figure 1 and Figure 2. Color of the box represents the location of the WI/WPL in the watershed as indicated in the plot legend.</w:t>
      </w:r>
    </w:p>
    <w:p>
      <w:pPr>
        <w:jc w:val="center"/>
        <w:pStyle w:val="Figure"/>
      </w:pPr>
      <w:r>
        <w:rPr/>
        <w:drawing>
          <wp:inline distT="0" distB="0" distL="0" distR="0">
            <wp:extent cx="5486400" cy="3657600"/>
            <wp:docPr id="2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41"/>
                    <a:srcRect/>
                    <a:stretch>
                      <a:fillRect/>
                    </a:stretch>
                  </pic:blipFill>
                  <pic:spPr bwMode="auto">
                    <a:xfrm>
                      <a:off x="0" y="0"/>
                      <a:ext cx="76200" cy="50800"/>
                    </a:xfrm>
                    <a:prstGeom prst="rect">
                      <a:avLst/>
                    </a:prstGeom>
                    <a:noFill/>
                  </pic:spPr>
                </pic:pic>
              </a:graphicData>
            </a:graphic>
          </wp:inline>
        </w:drawing>
      </w:r>
    </w:p>
    <w:p>
      <w:pPr>
        <w:pStyle w:val="ImageCaption"/>
      </w:pPr>
      <w:r>
        <w:t xml:space="preserve">Figure </w:t>
      </w:r>
      <w:bookmarkStart w:id="4b9c412d-b26a-4a2f-8486-11061e97d60e" w:name="insituChem"/>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b9c412d-b26a-4a2f-8486-11061e97d60e"/>
      <w:r>
        <w:t xml:space="preserve">: </w:t>
      </w:r>
      <w:r>
        <w:t xml:space="preserve">Percent Saturation, The X-axis presents WI/PWL ID of the sampling locations from upstream to downstream and axis labels correspond with Table 1, Figure 1 and Figure 2. Color of the box represents the location of the WI/WPL in the watershed as indicated in the plot legend.</w:t>
      </w:r>
    </w:p>
    <w:p>
      <w:r>
        <w:br w:type="page"/>
      </w:r>
    </w:p>
    <w:p>
      <w:pPr>
        <w:pStyle w:val="Heading1"/>
      </w:pPr>
      <w:bookmarkStart w:id="24" w:name="X8f33ec2cf2a5f7dfebab01bc746d57e0540829b"/>
      <w:r>
        <w:t xml:space="preserve">Section 1B - Benthic Macroinvertebrate Community</w:t>
      </w:r>
      <w:bookmarkEnd w:id="24"/>
    </w:p>
    <w:p>
      <w:pPr>
        <w:pStyle w:val="FirstParagraph"/>
      </w:pPr>
      <w:r>
        <w:t xml:space="preserve">Benthic macroinvertebrate communities were sampled to evaluate water quality impacts to the aquatic life use. Where appropriate riffle habitat was present, collection of macroinvertebrates was preformed using the kick method described in section 9.4 of SOP #208-19 Biological Monitoring of Surface Waters in New York State. With the exception of PEERS sites, replicate (n=4/site) macroinvertebrate samples were collected once at each site during years water chemistries were collected. For traveling kick samples, the contents of replicates for each site were field-inspected to determine major groups of organisms present, and then preserved in alcohol for lab inspection and identification of 100-specimen subsamples. For non-wadable sites, multiplates were deployed for a five-week colonization period, scraped, contents preserved and processed to a minimum of 250 organisms and a quarter of the sample. If target counts were not met, samples were processed in their entirety. Specimens were identified to lowest possible taxonomic resolution, typically genus or species.</w:t>
      </w:r>
    </w:p>
    <w:p>
      <w:pPr>
        <w:pStyle w:val="BodyText"/>
      </w:pPr>
      <w:r>
        <w:t xml:space="preserve">Biological assessments of water quality are generated from Biological Assessment Profile (BAP) scores (SOP #208-19). BAP scores are calculated by taking the average of five normalized 10-scale community metrics and assigning that score to a four-tiered system of impact category of non (7.5-10), slight (5.0-7.5), moderate (2.5-5.0), or severe (0-2.5) impacts see</w:t>
      </w:r>
      <w:r>
        <w:t xml:space="preserve"> </w:t>
      </w:r>
      <w:r>
        <w:t xml:space="preserve">@ref</w:t>
      </w:r>
      <w:r>
        <w:t xml:space="preserve">(fig:BAP2). A final BAP score below 5 suggests that the sampled stream is not achieving its aquatic life use goals (Figure 10; SOP #208-19). A BAP score above 5 indicates that the sampled stream is attaining its aquatic life use goals (Figure 10; SOP #208-19). Expected variability in the results of benthic macroinvertebrate community samples is presented in Smith and Bode (2004).</w:t>
      </w:r>
    </w:p>
    <w:p>
      <w:pPr>
        <w:pStyle w:val="CaptionedFigure"/>
      </w:pPr>
      <w:r>
        <w:t xml:space="preserve">Biological Assessment Profile (BAP) score impact categories based on the macroinvertebrate community. Scores below 5 suggest impairment to aquatic life and scores above 5 indicate attainment of aquatic life of use.</w:t>
      </w:r>
    </w:p>
    <w:p>
      <w:pPr>
        <w:pStyle w:val="ImageCaption"/>
      </w:pPr>
      <w:r>
        <w:t xml:space="preserve">Biological Assessment Profile (BAP) score impact categories based on the macroinvertebrate community. Scores below 5 suggest impairment to aquatic life and scores above 5 indicate attainment of aquatic life of use.</w:t>
      </w:r>
    </w:p>
    <w:p>
      <w:pPr>
        <w:jc w:val="center"/>
        <w:pStyle w:val="Figure"/>
      </w:pPr>
      <w:r>
        <w:rPr/>
        <w:drawing>
          <wp:inline distT="0" distB="0" distL="0" distR="0">
            <wp:extent cx="6400800" cy="6400800"/>
            <wp:docPr id="2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42"/>
                    <a:srcRect/>
                    <a:stretch>
                      <a:fillRect/>
                    </a:stretch>
                  </pic:blipFill>
                  <pic:spPr bwMode="auto">
                    <a:xfrm>
                      <a:off x="0" y="0"/>
                      <a:ext cx="88900" cy="88900"/>
                    </a:xfrm>
                    <a:prstGeom prst="rect">
                      <a:avLst/>
                    </a:prstGeom>
                    <a:noFill/>
                  </pic:spPr>
                </pic:pic>
              </a:graphicData>
            </a:graphic>
          </wp:inline>
        </w:drawing>
      </w:r>
    </w:p>
    <w:p>
      <w:pPr>
        <w:pStyle w:val="ImageCaption"/>
      </w:pPr>
      <w:r>
        <w:t xml:space="preserve">Figure </w:t>
      </w:r>
      <w:bookmarkStart w:id="fd2e3552-5abe-44c7-8b89-ee70a202178b" w:name="BAP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d2e3552-5abe-44c7-8b89-ee70a202178b"/>
      <w:r>
        <w:t xml:space="preserve">: </w:t>
      </w:r>
      <w:r>
        <w:t xml:space="preserve">Biological Assessment Profile (BAP) Scores and 95% confidence intervals for benthic macroinvertebrate community assessment data for the Wallkill River Survey, 2017-2019. Symbology corresponds with WI/PWL segmentation as indicated in the plot legend.</w:t>
      </w:r>
    </w:p>
    <w:p>
      <w:pPr>
        <w:pStyle w:val="BodyText"/>
      </w:pPr>
      <w:r>
        <w:t xml:space="preserve">On average, Biological Assessment Profile (BAP) scores ranged from severely to slightly impacted across all sites on the WI/PWL segments in the Wallkill watershed a (SOP #208-19). Segments with mean BAP scores that fall below the BAP impairment threshold, include segments 1306-0017, 1306-0025, 1306-0061, 1306-0074, 1306-0059, 1306-0048, 1306-0047, 1306-0038, 1306-0027 (</w:t>
      </w:r>
      <w:r>
        <w:t xml:space="preserve">@ref</w:t>
      </w:r>
      <w:r>
        <w:t xml:space="preserve">(fig:BAP2)). However ninety-five percent confidence intervals suggest inconclusive results for segments 1306-0017, 1306-0078, 1306-0074, 1306-0048, 1306-0038, 1306-0027.</w:t>
      </w:r>
    </w:p>
    <w:p>
      <w:pPr>
        <w:pStyle w:val="BodyText"/>
      </w:pPr>
      <w:r>
        <w:t xml:space="preserve">`</w:t>
      </w:r>
      <w:r>
        <w:t xml:space="preserve"> </w:t>
      </w:r>
    </w:p>
    <w:p>
      <w:pPr>
        <w:pStyle w:val="Heading1"/>
      </w:pPr>
      <w:bookmarkStart w:id="25" w:name="Xf902c53d879c4fd4716d1c3c01d5e5616ce6453"/>
      <w:r>
        <w:t xml:space="preserve">Section 1C - Stream Reach Physical Characteristics</w:t>
      </w:r>
      <w:bookmarkEnd w:id="25"/>
    </w:p>
    <w:p>
      <w:pPr>
        <w:sectPr xmlns:w="http://schemas.openxmlformats.org/wordprocessingml/2006/main" xmlns:r="http://schemas.openxmlformats.org/officeDocument/2006/relationships" w:rsidR="00C87907" w:rsidRPr="00E66B48">
          <w:headerReference w:type="default" r:id="rId9"/>
          <w:pgSz w:w="12240" w:h="15840" w:orient="NA"/>
          <w:pgMar w:top="1440" w:right="1440" w:bottom="1440" w:left="1440" w:header="720" w:footer="720" w:gutter="0"/>
          <w:cols xmlns:w="http://schemas.openxmlformats.org/wordprocessingml/2006/main"/>
          <w:type xmlns:w="http://schemas.openxmlformats.org/wordprocessingml/2006/main" w:val="continuous"/>
        </w:sectPr>
      </w:pPr>
    </w:p>
    <w:p>
      <w:pPr>
        <w:pStyle w:val="TableCaption"/>
      </w:pPr>
      <w:r>
        <w:t xml:space="preserve">Table </w:t>
      </w:r>
      <w:bookmarkStart w:id="6a61371e-2330-4203-928d-4e315381c290" w:name="Habitat-tabl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a61371e-2330-4203-928d-4e315381c290"/>
      <w:r>
        <w:t xml:space="preserve">: </w:t>
      </w:r>
      <w:r>
        <w:t xml:space="preserve">Ranked habitat characteristics and calculated HMA for the Wallkill River Survey, 2017-2019. Epifaunal substrate (Epi. Cover); Embeddedness/Pool Substrate Characterization (Embed. Pool.); Velocity Depth Regime/Pool Variability (Vel/Dep Reg.); Sediment Deposition (Sed. Dep.); Channel Flow Status (Flow Status); Channel Alteration (Chan. Alt.); Riffle Frequency/Stream Sinuosity (Rif. Freq.); Left and Right Bank Stability (L.B. and R.B. Stability); Left and Right Bank Vegetation (L.B. and R.B. Veg); Width of Left and Right Bank Vegetative Zone (L.B. and R.B. Veg Zone); Habitat Model Affinity Score (HMA Score); HMA Assessment (HMA Asse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1808"/>
        <w:tblLook w:firstRow="1" w:lastRow="0" w:firstColumn="0" w:lastColumn="0" w:noHBand="0" w:noVBand="1"/>
      </w:tblPr>
      <w:tblGrid>
        <w:gridCol w:w="1152"/>
        <w:gridCol w:w="576"/>
        <w:gridCol w:w="576"/>
        <w:gridCol w:w="720"/>
        <w:gridCol w:w="720"/>
        <w:gridCol w:w="576"/>
        <w:gridCol w:w="576"/>
        <w:gridCol w:w="576"/>
        <w:gridCol w:w="576"/>
        <w:gridCol w:w="720"/>
        <w:gridCol w:w="720"/>
        <w:gridCol w:w="576"/>
        <w:gridCol w:w="576"/>
        <w:gridCol w:w="576"/>
        <w:gridCol w:w="576"/>
        <w:gridCol w:w="576"/>
        <w:gridCol w:w="864"/>
        <w:gridCol w:w="576"/>
      </w:tblGrid>
      <w:tr>
        <w:trPr>
          <w:cantSplit/>
          <w:trHeight w:val="457"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PWL 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Gradie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Epi.</w:t>
              <w:br/>
              <w:t xml:space="preserve"> Cov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Embed. </w:t>
              <w:br/>
              <w:t xml:space="preserve"> Pool.</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Vel/Dep. </w:t>
              <w:br/>
              <w:t xml:space="preserve"> Reg.</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Sed. </w:t>
              <w:br/>
              <w:t xml:space="preserve"> Dep.</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Flow </w:t>
              <w:br/>
              <w:t xml:space="preserve"> Statu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Chan. </w:t>
              <w:br/>
              <w:t xml:space="preserve"> Al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Rif. </w:t>
              <w:br/>
              <w:t xml:space="preserve"> Freq</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L.B. </w:t>
              <w:br/>
              <w:t xml:space="preserve"> Stability</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R.B. </w:t>
              <w:br/>
              <w:t xml:space="preserve"> Stability</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L.B. </w:t>
              <w:br/>
              <w:t xml:space="preserve"> Veg</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R.B.</w:t>
              <w:br/>
              <w:t xml:space="preserve"> Veg</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L.B. </w:t>
              <w:br/>
              <w:t xml:space="preserve"> Veg Zon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R.B. </w:t>
              <w:br/>
              <w:t xml:space="preserve"> Veg Zon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HMA </w:t>
              <w:br/>
              <w:t xml:space="preserve"> Score</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HMA </w:t>
              <w:br/>
              <w:t xml:space="preserve"> Assess.</w:t>
            </w:r>
          </w:p>
        </w:tc>
      </w:tr>
      <w:tr>
        <w:trPr>
          <w:cantSplit/>
          <w:trHeight w:val="41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ALK-6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06-00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Low</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9.7</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evere</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POCH-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06-007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Hig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1.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4.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4.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1.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oderate</w:t>
            </w:r>
          </w:p>
        </w:tc>
      </w:tr>
      <w:tr>
        <w:trPr>
          <w:cantSplit/>
          <w:trHeight w:val="45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RUTG-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06-00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High</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5.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5.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5.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4.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6.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5.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4.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9.6</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ltered</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QKER-0.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06-002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Hig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8.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5.2</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evere</w:t>
            </w:r>
          </w:p>
        </w:tc>
      </w:tr>
      <w:tr>
        <w:trPr>
          <w:cantSplit/>
          <w:trHeight w:val="423"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QKER-0.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06-002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Low</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5.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7.1</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oderate</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RIOG-0.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06-006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Low</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7.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4.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5.2</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tural</w:t>
            </w:r>
          </w:p>
        </w:tc>
      </w:tr>
      <w:tr>
        <w:trPr>
          <w:cantSplit/>
          <w:trHeight w:val="45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CHEE-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06-006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High</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2.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8.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5.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8.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oderate</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ALK-46.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06-001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Hig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6.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1.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6.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ltered</w:t>
            </w:r>
          </w:p>
        </w:tc>
      </w:tr>
      <w:tr>
        <w:trPr>
          <w:cantSplit/>
          <w:trHeight w:val="45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MONH-4.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06-007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High</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4.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5.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6.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6.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6.2</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ltered</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MONH-0.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06-007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Hig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5.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2.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8.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5.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1.2</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tural</w:t>
            </w:r>
          </w:p>
        </w:tc>
      </w:tr>
      <w:tr>
        <w:trPr>
          <w:cantSplit/>
          <w:trHeight w:val="45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LGUN-6.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06-005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High</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9.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9.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2.3</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tural</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GUNK-40.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06-004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Hig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8.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7.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3.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oderate</w:t>
            </w:r>
          </w:p>
        </w:tc>
      </w:tr>
      <w:tr>
        <w:trPr>
          <w:cantSplit/>
          <w:trHeight w:val="45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GUNK-37.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06-004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High</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5.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9.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8.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oderate</w:t>
            </w:r>
          </w:p>
        </w:tc>
      </w:tr>
      <w:tr>
        <w:trPr>
          <w:cantSplit/>
          <w:trHeight w:val="455"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GUNK_T35-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06-004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Hig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1.2</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tural</w:t>
            </w:r>
          </w:p>
        </w:tc>
      </w:tr>
      <w:tr>
        <w:trPr>
          <w:cantSplit/>
          <w:trHeight w:val="45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MASO-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06-007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High</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7.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8.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4.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7.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7.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7.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6.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0.1</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tural</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ALK-44.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06-003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Hig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4.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9.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4.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4.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5.4</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ltered</w:t>
            </w:r>
          </w:p>
        </w:tc>
      </w:tr>
      <w:tr>
        <w:trPr>
          <w:cantSplit/>
          <w:trHeight w:val="45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ALK-35.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06-003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High</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4.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4.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8.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6.3</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oderate</w:t>
            </w:r>
          </w:p>
        </w:tc>
      </w:tr>
      <w:tr>
        <w:trPr>
          <w:cantSplit/>
          <w:trHeight w:val="412"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ALK-35.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06-003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Low</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8.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7.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0.6</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tural</w:t>
            </w:r>
          </w:p>
        </w:tc>
      </w:tr>
      <w:tr>
        <w:trPr>
          <w:cantSplit/>
          <w:trHeight w:val="45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ALK-29.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06-003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High</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7.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8.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9.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7.3</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tural</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TINW-0.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06-006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Hig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2.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7.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6.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0.7</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ltered</w:t>
            </w:r>
          </w:p>
        </w:tc>
      </w:tr>
      <w:tr>
        <w:trPr>
          <w:cantSplit/>
          <w:trHeight w:val="45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ALK-26.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06-003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High</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5.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7.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7.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9.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8.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7.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tural</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DWAR-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06-006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Hig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8.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4.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5.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8.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4.5</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tural</w:t>
            </w:r>
          </w:p>
        </w:tc>
      </w:tr>
      <w:tr>
        <w:trPr>
          <w:cantSplit/>
          <w:trHeight w:val="45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ALK-22.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06-003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High</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5.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6.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4.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6.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4.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5.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4.5</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tural</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ALK-1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06-003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Hig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7.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8.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5.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2.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tural</w:t>
            </w:r>
          </w:p>
        </w:tc>
      </w:tr>
      <w:tr>
        <w:trPr>
          <w:cantSplit/>
          <w:trHeight w:val="45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GUNK-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06-004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High</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9.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5.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9.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5.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8.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7.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9.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2.8</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tural</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PKIL-0.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06-004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Hig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4.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4.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4.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4.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5.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4.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0.4</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tural</w:t>
            </w:r>
          </w:p>
        </w:tc>
      </w:tr>
      <w:tr>
        <w:trPr>
          <w:cantSplit/>
          <w:trHeight w:val="45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KLEI-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06-004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High</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4.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8.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1.3</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oderate</w:t>
            </w:r>
          </w:p>
        </w:tc>
      </w:tr>
      <w:tr>
        <w:trPr>
          <w:cantSplit/>
          <w:trHeight w:val="412"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KLEI-0.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06-004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Low</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1.1</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oderate</w:t>
            </w:r>
          </w:p>
        </w:tc>
      </w:tr>
      <w:tr>
        <w:trPr>
          <w:cantSplit/>
          <w:trHeight w:val="412"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ALK-2.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06-002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Low</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5.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7.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5.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4.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1.3</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tural</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SWAK-1.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06-003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Hig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5.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7.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7.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7.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8.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1.2</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tural</w:t>
            </w:r>
          </w:p>
        </w:tc>
      </w:tr>
    </w:tbl>
    <w:p>
      <w:pPr>
        <w:sectPr xmlns:w="http://schemas.openxmlformats.org/wordprocessingml/2006/main" xmlns:r="http://schemas.openxmlformats.org/officeDocument/2006/relationships" w:rsidR="00C87907" w:rsidRPr="00E66B48">
          <w:headerReference w:type="default" r:id="rId9"/>
          <w:pgSz w:w="15840" w:h="12240" w:orient="landscape"/>
          <w:pgMar w:top="1440" w:right="1440" w:bottom="1440" w:left="1440" w:header="720" w:footer="720" w:gutter="0"/>
          <w:cols xmlns:w="http://schemas.openxmlformats.org/wordprocessingml/2006/main"/>
          <w:type xmlns:w="http://schemas.openxmlformats.org/wordprocessingml/2006/main" w:val="oddPage"/>
        </w:sectPr>
      </w:pPr>
    </w:p>
    <w:p>
      <w:pPr>
        <w:sectPr xmlns:w="http://schemas.openxmlformats.org/wordprocessingml/2006/main" xmlns:r="http://schemas.openxmlformats.org/officeDocument/2006/relationships" w:rsidR="00C87907" w:rsidRPr="00E66B48">
          <w:headerReference w:type="default" r:id="rId9"/>
          <w:pgSz w:w="15840" w:h="12240" w:orient="landscape"/>
          <w:pgMar w:top="1440" w:right="1440" w:bottom="1440" w:left="1440" w:header="720" w:footer="720" w:gutter="0"/>
          <w:cols xmlns:w="http://schemas.openxmlformats.org/wordprocessingml/2006/main"/>
          <w:type xmlns:w="http://schemas.openxmlformats.org/wordprocessingml/2006/main" w:val="oddPage"/>
        </w:sectPr>
      </w:pPr>
    </w:p>
    <w:p>
      <w:r>
        <w:br w:type="page"/>
      </w:r>
    </w:p>
    <w:p>
      <w:pPr>
        <w:pStyle w:val="Heading1"/>
      </w:pPr>
      <w:bookmarkStart w:id="26" w:name="section-1d---user-perception"/>
      <w:r>
        <w:t xml:space="preserve">Section 1D - User Perception</w:t>
      </w:r>
      <w:bookmarkEnd w:id="26"/>
    </w:p>
    <w:p>
      <w:pPr>
        <w:pStyle w:val="FirstParagraph"/>
      </w:pPr>
      <w:r>
        <w:t xml:space="preserve">Perceptions of recreational ability were ranked at all sampling locations during each site visit as per standard site visit protocols (SOP #208-19). The observer ranking of recreational ability is a method of evaluating impacts to recreational use of a stream segment. Impacts to recreational use have been correlated with</w:t>
      </w:r>
      <w:r>
        <w:t xml:space="preserve"> </w:t>
      </w:r>
      <w:r>
        <w:t xml:space="preserve">“</w:t>
      </w:r>
      <w:r>
        <w:t xml:space="preserve">impairment of aquatic life use from nutrient enrichment</w:t>
      </w:r>
      <w:r>
        <w:t xml:space="preserve">”</w:t>
      </w:r>
      <w:r>
        <w:t xml:space="preserve"> </w:t>
      </w:r>
      <w:r>
        <w:t xml:space="preserve">and rankings below slightly impacted are indicative of significant impacts to recreational ability (Smith et al. 2014). The ranking assesses primary (1°) and secondary (2°) contact recreation, as well as a user’s desire to fish.</w:t>
      </w:r>
    </w:p>
    <w:p>
      <w:pPr>
        <w:pStyle w:val="BodyText"/>
      </w:pPr>
      <w:r>
        <w:t xml:space="preserve">The first two questions of the recreational use evaluation describe the observers perceived ability to participate in 1° and 2° contact recreation (Appendix V). Results of this ranking are the primary gauge of whether the Wallkill River is achieving its designated recreational uses. Figure 12 illustrates the average observer ranking for desire to participate in 1° and 2° contact recreation at each sampling location. Results of this survey suggest observers (NYSDEC field staff) considered the desire to participate in 1° and 2° contact recreation to be slightly impacted at PWL segments 1306-0078, 1306-0025, 1306-0061, 1306-0074, 1306-0048, 1306-0072, 1306-0038, 1306-0062, 1306-0045, 1306-0044, 1306-0027, 1306-0042.</w:t>
      </w:r>
    </w:p>
    <w:p>
      <w:pPr>
        <w:jc w:val="center"/>
        <w:pStyle w:val="Figure"/>
      </w:pPr>
      <w:r>
        <w:rPr/>
        <w:drawing>
          <wp:inline distT="0" distB="0" distL="0" distR="0">
            <wp:extent cx="6400800" cy="3657600"/>
            <wp:docPr id="2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43"/>
                    <a:srcRect/>
                    <a:stretch>
                      <a:fillRect/>
                    </a:stretch>
                  </pic:blipFill>
                  <pic:spPr bwMode="auto">
                    <a:xfrm>
                      <a:off x="0" y="0"/>
                      <a:ext cx="88900" cy="50800"/>
                    </a:xfrm>
                    <a:prstGeom prst="rect">
                      <a:avLst/>
                    </a:prstGeom>
                    <a:noFill/>
                  </pic:spPr>
                </pic:pic>
              </a:graphicData>
            </a:graphic>
          </wp:inline>
        </w:drawing>
      </w:r>
    </w:p>
    <w:p>
      <w:pPr>
        <w:pStyle w:val="ImageCaption"/>
      </w:pPr>
      <w:r>
        <w:t xml:space="preserve">Figure </w:t>
      </w:r>
      <w:bookmarkStart w:id="574fd22d-84c2-4125-979e-3b7b26dc7963" w:name="userP-rank"/>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74fd22d-84c2-4125-979e-3b7b26dc7963"/>
      <w:r>
        <w:t xml:space="preserve">: </w:t>
      </w:r>
      <w:r>
        <w:t xml:space="preserve">Mean observer ranking of recreational ability for Wallkill River sampling locations. Columns represent observer rankings for the desire to participate in 1° and 2° contact recreation. Ranking of recreation ability was performed for all locations during each site visit.</w:t>
      </w:r>
    </w:p>
    <w:p>
      <w:r>
        <w:br w:type="page"/>
      </w:r>
    </w:p>
    <w:p>
      <w:pPr>
        <w:pStyle w:val="BodyText"/>
      </w:pPr>
      <w:r>
        <w:t xml:space="preserve">Additional questions on a scale of 0-10 (0 – Best/Natural; 10 Worst/Severe) help determine the factors influencing the user’s perception. Those factors are: 1) Water Clarity; 2) Trash; 3) Periphyton; 4) Odor; 5) Discharge Pipes. (</w:t>
      </w:r>
      <w:r>
        <w:t xml:space="preserve">@ref</w:t>
      </w:r>
      <w:r>
        <w:t xml:space="preserve">(tab:UserP-mean-factor)) shows the mean recorded value for these factors at each sampling location and (</w:t>
      </w:r>
      <w:r>
        <w:t xml:space="preserve">@ref</w:t>
      </w:r>
      <w:r>
        <w:t xml:space="preserve">(tab:UserP-dominant-factor)) shows the most commonly selected factors reducing an observer’s desire to participate in 1° and 2° contact recreation. Other factors described by observers were: 1) Low Dissolved Oxygen; 2) Proximity to Road; 3) Proximity to a State Superfund Site; 4) Proximity to WWTF effluent discharge.</w:t>
      </w:r>
    </w:p>
    <w:p>
      <w:pPr>
        <w:pStyle w:val="TableCaption"/>
      </w:pPr>
      <w:r>
        <w:t xml:space="preserve">Table </w:t>
      </w:r>
      <w:bookmarkStart w:id="2e5ff9cf-3a96-4de8-97fd-94c96b5ad972" w:name="UserP-mean-facto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e5ff9cf-3a96-4de8-97fd-94c96b5ad972"/>
      <w:r>
        <w:t xml:space="preserve">: </w:t>
      </w:r>
      <w:r>
        <w:t xml:space="preserve">Mean observer ranked value for factors influencing desire to participate in 1° and 2° contact recreation in the Wallkill River. Factors were ranked on a 10 scale (0 – Best/Natural; 10 Worst/Severe) according to perceived impact on a location. Ranking of recreation ability was performed for all locations during each site visi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460"/>
        <w:tblLook w:firstRow="1" w:lastRow="0" w:firstColumn="0" w:lastColumn="0" w:noHBand="0" w:noVBand="1"/>
      </w:tblPr>
      <w:tblGrid>
        <w:gridCol w:w="1022"/>
        <w:gridCol w:w="1441"/>
        <w:gridCol w:w="1258"/>
        <w:gridCol w:w="2245"/>
        <w:gridCol w:w="942"/>
        <w:gridCol w:w="1005"/>
        <w:gridCol w:w="489"/>
        <w:gridCol w:w="542"/>
        <w:gridCol w:w="1516"/>
      </w:tblGrid>
      <w:tr>
        <w:trPr>
          <w:cantSplit/>
          <w:trHeight w:val="257"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H_PWL_ID</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ite </w:t>
              <w:br/>
              <w:t xml:space="preserve"> I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Water </w:t>
              <w:br/>
              <w:t xml:space="preserve"> Clarity</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uspended </w:t>
              <w:br/>
              <w:t xml:space="preserve">Phytoplankto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eriphyto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acrophyt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Odor</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Trash</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Dishcarge </w:t>
              <w:br/>
              <w:t xml:space="preserve"> Pipes</w:t>
            </w:r>
          </w:p>
        </w:tc>
      </w:tr>
      <w:tr>
        <w:trPr>
          <w:cantSplit/>
          <w:trHeight w:val="22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17</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60.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r>
      <w:tr>
        <w:trPr>
          <w:cantSplit/>
          <w:trHeight w:val="225"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78</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POCH-1.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r>
      <w:tr>
        <w:trPr>
          <w:cantSplit/>
          <w:trHeight w:val="225"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06</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RUTG-1.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r>
      <w:tr>
        <w:trPr>
          <w:cantSplit/>
          <w:trHeight w:val="232"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25</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QKER-0.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r>
      <w:tr>
        <w:trPr>
          <w:cantSplit/>
          <w:trHeight w:val="225"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61</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RIOG-0.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r>
      <w:tr>
        <w:trPr>
          <w:cantSplit/>
          <w:trHeight w:val="225"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61</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CHEE-0.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r>
      <w:tr>
        <w:trPr>
          <w:cantSplit/>
          <w:trHeight w:val="22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17</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46.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r>
      <w:tr>
        <w:trPr>
          <w:cantSplit/>
          <w:trHeight w:val="225"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74</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MONH-4.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r>
      <w:tr>
        <w:trPr>
          <w:cantSplit/>
          <w:trHeight w:val="225"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74</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MONH-0.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r>
      <w:tr>
        <w:trPr>
          <w:cantSplit/>
          <w:trHeight w:val="225"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59</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LGUN-6.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r>
      <w:tr>
        <w:trPr>
          <w:cantSplit/>
          <w:trHeight w:val="225"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48</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GUNK-40.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r>
      <w:tr>
        <w:trPr>
          <w:cantSplit/>
          <w:trHeight w:val="225"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47</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GUNK-37.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r>
      <w:tr>
        <w:trPr>
          <w:cantSplit/>
          <w:trHeight w:val="255"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47</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GUNK_T35-0.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r>
      <w:tr>
        <w:trPr>
          <w:cantSplit/>
          <w:trHeight w:val="225"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72</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MASO-0.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r>
      <w:tr>
        <w:trPr>
          <w:cantSplit/>
          <w:trHeight w:val="22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38</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44.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r>
      <w:tr>
        <w:trPr>
          <w:cantSplit/>
          <w:trHeight w:val="22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38</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35.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r>
      <w:tr>
        <w:trPr>
          <w:cantSplit/>
          <w:trHeight w:val="22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38</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29.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r>
      <w:tr>
        <w:trPr>
          <w:cantSplit/>
          <w:trHeight w:val="22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68</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TINW-0.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r>
      <w:tr>
        <w:trPr>
          <w:cantSplit/>
          <w:trHeight w:val="22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38</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26.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r>
      <w:tr>
        <w:trPr>
          <w:cantSplit/>
          <w:trHeight w:val="22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62</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DWAR-2.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r>
      <w:tr>
        <w:trPr>
          <w:cantSplit/>
          <w:trHeight w:val="22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38</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22.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r>
      <w:tr>
        <w:trPr>
          <w:cantSplit/>
          <w:trHeight w:val="22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38</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19.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r>
      <w:tr>
        <w:trPr>
          <w:cantSplit/>
          <w:trHeight w:val="225"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45</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GUNK-0.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r>
      <w:tr>
        <w:trPr>
          <w:cantSplit/>
          <w:trHeight w:val="22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44</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PKIL-0.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r>
      <w:tr>
        <w:trPr>
          <w:cantSplit/>
          <w:trHeight w:val="22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27</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9.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r>
      <w:tr>
        <w:trPr>
          <w:cantSplit/>
          <w:trHeight w:val="22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42</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KLEI-0.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r>
      <w:tr>
        <w:trPr>
          <w:cantSplit/>
          <w:trHeight w:val="22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27</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2.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r>
      <w:tr>
        <w:trPr>
          <w:cantSplit/>
          <w:trHeight w:val="225"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39</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SWAK-1.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r>
    </w:tbl>
    <w:p>
      <w:r>
        <w:br w:type="page"/>
      </w:r>
    </w:p>
    <w:p>
      <w:pPr>
        <w:pStyle w:val="TableCaption"/>
      </w:pPr>
      <w:r>
        <w:t xml:space="preserve">Table </w:t>
      </w:r>
      <w:bookmarkStart w:id="0844a159-b63a-4fb4-8813-4f86e815fc44" w:name="UserP-dominant-facto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844a159-b63a-4fb4-8813-4f86e815fc44"/>
      <w:r>
        <w:t xml:space="preserve">: </w:t>
      </w:r>
      <w:r>
        <w:t xml:space="preserve">Most frequently ranked factor influencing observer desire to participate in 1° and 2° contact recreation in the Wallkill River. Factors influencing desire to recreate were ranked and a primary factor influencing the desire to participate in 1° and 2° contact recreation was chosen during each site visit. Column values represent the factor selected most frequently at each si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118"/>
        <w:tblLook w:firstRow="1" w:lastRow="0" w:firstColumn="0" w:lastColumn="0" w:noHBand="0" w:noVBand="1"/>
      </w:tblPr>
      <w:tblGrid>
        <w:gridCol w:w="967"/>
        <w:gridCol w:w="1274"/>
        <w:gridCol w:w="4018"/>
        <w:gridCol w:w="3859"/>
      </w:tblGrid>
      <w:tr>
        <w:trPr>
          <w:cantSplit/>
          <w:trHeight w:val="294"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PWL ID</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SITE</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Primary</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Secondary</w:t>
            </w:r>
          </w:p>
        </w:tc>
      </w:tr>
      <w:tr>
        <w:trPr>
          <w:cantSplit/>
          <w:trHeight w:val="276"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17</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ALK-60.1</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ter Clarity</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ne, Water clarity</w:t>
            </w:r>
          </w:p>
        </w:tc>
      </w:tr>
      <w:tr>
        <w:trPr>
          <w:cantSplit/>
          <w:trHeight w:val="276"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78</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POCH-1.8</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ter Clarity</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ter clarity</w:t>
            </w:r>
          </w:p>
        </w:tc>
      </w:tr>
      <w:tr>
        <w:trPr>
          <w:cantSplit/>
          <w:trHeight w:val="273"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06</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RUTG-1.5</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eriphyton</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roximity to development roads</w:t>
            </w:r>
          </w:p>
        </w:tc>
      </w:tr>
      <w:tr>
        <w:trPr>
          <w:cantSplit/>
          <w:trHeight w:val="276"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25</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QKER-0.9</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ter Clarity</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Other, Suspended Phytoplankton, Water clarity</w:t>
            </w:r>
          </w:p>
        </w:tc>
      </w:tr>
      <w:tr>
        <w:trPr>
          <w:cantSplit/>
          <w:trHeight w:val="263"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61</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RIOG-0.7</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Odor, Other</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ne</w:t>
            </w:r>
          </w:p>
        </w:tc>
      </w:tr>
      <w:tr>
        <w:trPr>
          <w:cantSplit/>
          <w:trHeight w:val="276"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61</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CHEE-0.6</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ter Clarity</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ne</w:t>
            </w:r>
          </w:p>
        </w:tc>
      </w:tr>
      <w:tr>
        <w:trPr>
          <w:cantSplit/>
          <w:trHeight w:val="276"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17</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ALK-46.6</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ter Clarity</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ne, Other</w:t>
            </w:r>
          </w:p>
        </w:tc>
      </w:tr>
      <w:tr>
        <w:trPr>
          <w:cantSplit/>
          <w:trHeight w:val="273"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74</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MONH-4.1</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Odor</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eriphyton</w:t>
            </w:r>
          </w:p>
        </w:tc>
      </w:tr>
      <w:tr>
        <w:trPr>
          <w:cantSplit/>
          <w:trHeight w:val="24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74</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MONH-0.4</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Odor</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Odor</w:t>
            </w:r>
          </w:p>
        </w:tc>
      </w:tr>
      <w:tr>
        <w:trPr>
          <w:cantSplit/>
          <w:trHeight w:val="276"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59</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LGUN-6.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ne, Other, Water Clarity</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ne</w:t>
            </w:r>
          </w:p>
        </w:tc>
      </w:tr>
      <w:tr>
        <w:trPr>
          <w:cantSplit/>
          <w:trHeight w:val="276"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48</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GUNK-40.3</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ter Clarity</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Other</w:t>
            </w:r>
          </w:p>
        </w:tc>
      </w:tr>
      <w:tr>
        <w:trPr>
          <w:cantSplit/>
          <w:trHeight w:val="276"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47</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GUNK-37.7</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Odor, Periphyton</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rash</w:t>
            </w:r>
          </w:p>
        </w:tc>
      </w:tr>
      <w:tr>
        <w:trPr>
          <w:cantSplit/>
          <w:trHeight w:val="276"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47</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GUNK_T35-0.2</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ter Clarity</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Other</w:t>
            </w:r>
          </w:p>
        </w:tc>
      </w:tr>
      <w:tr>
        <w:trPr>
          <w:cantSplit/>
          <w:trHeight w:val="24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72</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MASO-0.2</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Odor</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Other</w:t>
            </w:r>
          </w:p>
        </w:tc>
      </w:tr>
      <w:tr>
        <w:trPr>
          <w:cantSplit/>
          <w:trHeight w:val="276"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38</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ALK-44.4</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ter Clarity</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ne, Water clarity</w:t>
            </w:r>
          </w:p>
        </w:tc>
      </w:tr>
      <w:tr>
        <w:trPr>
          <w:cantSplit/>
          <w:trHeight w:val="276"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38</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ALK-35.6</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ter Clarity</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ne, Other, Water clarity</w:t>
            </w:r>
          </w:p>
        </w:tc>
      </w:tr>
      <w:tr>
        <w:trPr>
          <w:cantSplit/>
          <w:trHeight w:val="276"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38</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ALK-29.9</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ter Clarity</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ter clarity</w:t>
            </w:r>
          </w:p>
        </w:tc>
      </w:tr>
      <w:tr>
        <w:trPr>
          <w:cantSplit/>
          <w:trHeight w:val="276"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68</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TINW-0.5</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ne, Other, Water Clarity</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ne</w:t>
            </w:r>
          </w:p>
        </w:tc>
      </w:tr>
      <w:tr>
        <w:trPr>
          <w:cantSplit/>
          <w:trHeight w:val="276"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38</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ALK-26.9</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ter Clarity</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Other</w:t>
            </w:r>
          </w:p>
        </w:tc>
      </w:tr>
      <w:tr>
        <w:trPr>
          <w:cantSplit/>
          <w:trHeight w:val="276"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62</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DWAR-2.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ne, Water Clarity</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ne, Water clarity</w:t>
            </w:r>
          </w:p>
        </w:tc>
      </w:tr>
      <w:tr>
        <w:trPr>
          <w:cantSplit/>
          <w:trHeight w:val="276"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38</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ALK-22.8</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ter Clarity</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Other</w:t>
            </w:r>
          </w:p>
        </w:tc>
      </w:tr>
      <w:tr>
        <w:trPr>
          <w:cantSplit/>
          <w:trHeight w:val="276"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38</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ALK-19.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ter Clarity</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ter clarity</w:t>
            </w:r>
          </w:p>
        </w:tc>
      </w:tr>
      <w:tr>
        <w:trPr>
          <w:cantSplit/>
          <w:trHeight w:val="276"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45</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GUNK-0.4</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Other, Water Clarity</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ne</w:t>
            </w:r>
          </w:p>
        </w:tc>
      </w:tr>
      <w:tr>
        <w:trPr>
          <w:cantSplit/>
          <w:trHeight w:val="276"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44</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PKIL-0.4</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roximity_to_Development_Roads, Water Clarity</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ne, Proximity to development roads</w:t>
            </w:r>
          </w:p>
        </w:tc>
      </w:tr>
      <w:tr>
        <w:trPr>
          <w:cantSplit/>
          <w:trHeight w:val="276"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27</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ALK-9.8</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ter Clarity</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ter clarity</w:t>
            </w:r>
          </w:p>
        </w:tc>
      </w:tr>
      <w:tr>
        <w:trPr>
          <w:cantSplit/>
          <w:trHeight w:val="276"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42</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KLEI-0.6</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ter Clarity</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ter clarity</w:t>
            </w:r>
          </w:p>
        </w:tc>
      </w:tr>
      <w:tr>
        <w:trPr>
          <w:cantSplit/>
          <w:trHeight w:val="276"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27</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ALK-2.1</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ter Clarity</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ne</w:t>
            </w:r>
          </w:p>
        </w:tc>
      </w:tr>
      <w:tr>
        <w:trPr>
          <w:cantSplit/>
          <w:trHeight w:val="273"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39</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SWAK-1.7</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ne, Proximity_to_Development_Roads</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ne</w:t>
            </w:r>
          </w:p>
        </w:tc>
      </w:tr>
    </w:tbl>
    <w:p>
      <w:r>
        <w:br w:type="page"/>
      </w:r>
    </w:p>
    <w:p>
      <w:pPr>
        <w:pStyle w:val="Heading1"/>
      </w:pPr>
      <w:bookmarkStart w:id="27" w:name="X8b9f80cff800192340a10c14ae659e213c14d81"/>
      <w:r>
        <w:t xml:space="preserve">Section 1E - Sediment and Porewater Microtox® Analysis</w:t>
      </w:r>
      <w:bookmarkEnd w:id="27"/>
    </w:p>
    <w:p>
      <w:pPr>
        <w:pStyle w:val="FirstParagraph"/>
      </w:pPr>
      <w:r>
        <w:t xml:space="preserve">Toxicity testing of surface waters, sediments, porewaters, and effluents are routinely performed as part of the RIBS program (</w:t>
      </w:r>
      <w:hyperlink r:id="rId28">
        <w:r>
          <w:rPr>
            <w:rStyle w:val="Hyperlink"/>
          </w:rPr>
          <w:t xml:space="preserve">https://www.dec.ny.gov/chemical/29854.html</w:t>
        </w:r>
      </w:hyperlink>
      <w:r>
        <w:t xml:space="preserve">). Sediment toxicity was evaluated according to SOP #403-16 Microtox® Acute Toxicity Test for Sediments, Porewaters and Effluents. Testing procedures use a bioassay to assess potential acute toxicity in sediments and surface waters to aquatic life (SOP #403-16). Sediment and extracted sediment porewater samples are tested using a bioluminescent bacterium Vibrio fischeri (V. fischeri). Tests are a measure of light reduction between collected samples and a control following a 15-minute exposure period and expressed as the median effect concentration (EC50) of a sample that causes a 50% reduction in light emission from the V. fischeri. Appendix X (Fact Sheet: Acute &amp; Chronic Toxicity Assessments of NY Streams &amp; Rivers) describes toxicity testing procedures, Assessment criteria and results classifications.</w:t>
      </w:r>
    </w:p>
    <w:p>
      <w:pPr>
        <w:pStyle w:val="BodyText"/>
      </w:pPr>
      <w:r>
        <w:t xml:space="preserve">Results from Microtox® Acute Toxicity Test for Sediments, Porewaters and Effluents collected in 2017 are found in (</w:t>
      </w:r>
      <w:r>
        <w:t xml:space="preserve">@ref</w:t>
      </w:r>
      <w:r>
        <w:t xml:space="preserve"> </w:t>
      </w:r>
      <w:r>
        <w:t xml:space="preserve">tab.id=</w:t>
      </w:r>
      <w:r>
        <w:t xml:space="preserve">“</w:t>
      </w:r>
      <w:r>
        <w:t xml:space="preserve">Tox-table</w:t>
      </w:r>
      <w:r>
        <w:t xml:space="preserve">”</w:t>
      </w:r>
      <w:r>
        <w:t xml:space="preserve">). In the Wallkill Watershed, sediments ranged from non-toxic to severe and porewaters ranged from non-toxic to toxic.</w:t>
      </w:r>
    </w:p>
    <w:p>
      <w:pPr>
        <w:pStyle w:val="TableCaption"/>
      </w:pPr>
      <w:r>
        <w:t xml:space="preserve">Table </w:t>
      </w:r>
      <w:bookmarkStart w:id="b53023b9-4c47-47dd-8230-40eb7eeb4b70" w:name="Tox-tabl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53023b9-4c47-47dd-8230-40eb7eeb4b70"/>
      <w:r>
        <w:t xml:space="preserve">: </w:t>
      </w:r>
      <w:r>
        <w:t xml:space="preserve">Wallkill River Microtox® sediment and porewater toxicity results for select locations in the Wallkill River Survey. Sediment samples were collected for toxicity testing in baseflow conditions during macroinvertebrate community collection at sampling loc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250"/>
        <w:tblLook w:firstRow="1" w:lastRow="0" w:firstColumn="0" w:lastColumn="0" w:noHBand="0" w:noVBand="1"/>
      </w:tblPr>
      <w:tblGrid>
        <w:gridCol w:w="1767"/>
        <w:gridCol w:w="1571"/>
        <w:gridCol w:w="1728"/>
        <w:gridCol w:w="1728"/>
        <w:gridCol w:w="1728"/>
        <w:gridCol w:w="1728"/>
      </w:tblGrid>
      <w:tr>
        <w:trPr>
          <w:cantSplit/>
          <w:trHeight w:val="454" w:hRule="auto"/>
          <w:tblHeader/>
        </w:trPr>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Station 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Sample Dat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Sediment </w:t>
              <w:br/>
              <w:t xml:space="preserve"> Assessme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Porewater </w:t>
              <w:br/>
              <w:t xml:space="preserve"> Assessme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Sediment </w:t>
              <w:br/>
              <w:t xml:space="preserve"> EC50</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Porewater </w:t>
              <w:br/>
              <w:t xml:space="preserve"> EC50</w:t>
            </w:r>
          </w:p>
        </w:tc>
      </w:tr>
      <w:tr>
        <w:trPr>
          <w:cantSplit/>
          <w:trHeight w:val="423"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QKER-0.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2/20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toxi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toxi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t; 100</w:t>
            </w:r>
          </w:p>
        </w:tc>
      </w:tr>
      <w:tr>
        <w:trPr>
          <w:cantSplit/>
          <w:trHeight w:val="414"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CHEE-0.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2/201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toxi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toxi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5.3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t; 100</w:t>
            </w:r>
          </w:p>
        </w:tc>
      </w:tr>
      <w:tr>
        <w:trPr>
          <w:cantSplit/>
          <w:trHeight w:val="414"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ALK-46.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2/20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ever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toxi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4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t; 100</w:t>
            </w:r>
          </w:p>
        </w:tc>
      </w:tr>
      <w:tr>
        <w:trPr>
          <w:cantSplit/>
          <w:trHeight w:val="414"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MONH-4.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26/201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odera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toxi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2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t; 100</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MONH-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2/20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light</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toxi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2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t; 100</w:t>
            </w:r>
          </w:p>
        </w:tc>
      </w:tr>
      <w:tr>
        <w:trPr>
          <w:cantSplit/>
          <w:trHeight w:val="414"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ALK-35.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2/201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odera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toxi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7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t; 100</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ALK-29.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3/20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light</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toxi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3.0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t; 100</w:t>
            </w:r>
          </w:p>
        </w:tc>
      </w:tr>
      <w:tr>
        <w:trPr>
          <w:cantSplit/>
          <w:trHeight w:val="414"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ALK-26.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3/201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odera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oxi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9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9.53</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ALK-22.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3/20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light</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toxi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3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t; 100</w:t>
            </w:r>
          </w:p>
        </w:tc>
      </w:tr>
      <w:tr>
        <w:trPr>
          <w:cantSplit/>
          <w:trHeight w:val="414"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ALK-1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3/201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odera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oxi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11</w:t>
            </w:r>
          </w:p>
        </w:tc>
      </w:tr>
      <w:tr>
        <w:trPr>
          <w:cantSplit/>
          <w:trHeight w:val="414"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GUNK-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3/20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toxi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oxi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4.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67</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KLEI-0.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3/201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light</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toxi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9.3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t; 100</w:t>
            </w:r>
          </w:p>
        </w:tc>
      </w:tr>
    </w:tbl>
    <w:sectPr w:rsidR="00C87907" w:rsidRPr="00E66B48">
      <w:headerReference w:type="default" r:id="rId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2EBAE7" w14:textId="77777777" w:rsidR="005B359F" w:rsidRDefault="00517A53">
    <w:pPr>
      <w:pStyle w:val="Header"/>
    </w:pPr>
    <w:r>
      <w:rPr>
        <w:noProof/>
      </w:rPr>
      <w:drawing>
        <wp:inline distT="0" distB="0" distL="0" distR="0" wp14:anchorId="773B9460" wp14:editId="43B82F52">
          <wp:extent cx="1554480" cy="716280"/>
          <wp:effectExtent l="0" t="0" r="7620" b="7620"/>
          <wp:docPr id="3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4480" cy="71628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F124A9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CE0A45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B70005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F48B71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89C8DF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302476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EC0BF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9E0640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5F0405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C6AF08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690425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9A1A55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E401AB"/>
  </w:style>
  <w:style w:type="paragraph" w:styleId="Heading1">
    <w:name w:val="heading 1"/>
    <w:basedOn w:val="Normal"/>
    <w:next w:val="BodyText"/>
    <w:uiPriority w:val="9"/>
    <w:qFormat/>
    <w:rsid w:val="00E401AB"/>
    <w:pPr>
      <w:keepNext/>
      <w:keepLines/>
      <w:spacing w:before="480" w:after="0"/>
      <w:outlineLvl w:val="0"/>
    </w:pPr>
    <w:rPr>
      <w:rFonts w:ascii="Arial" w:eastAsiaTheme="majorEastAsia" w:hAnsi="Arial" w:cs="Arial"/>
      <w:b/>
      <w:bCs/>
      <w:sz w:val="32"/>
      <w:szCs w:val="32"/>
    </w:rPr>
  </w:style>
  <w:style w:type="paragraph" w:styleId="Heading2">
    <w:name w:val="heading 2"/>
    <w:basedOn w:val="Normal"/>
    <w:next w:val="BodyText"/>
    <w:uiPriority w:val="9"/>
    <w:unhideWhenUsed/>
    <w:qFormat/>
    <w:rsid w:val="00E401AB"/>
    <w:pPr>
      <w:keepNext/>
      <w:keepLines/>
      <w:spacing w:before="200" w:after="0"/>
      <w:outlineLvl w:val="1"/>
    </w:pPr>
    <w:rPr>
      <w:rFonts w:ascii="Arial" w:eastAsiaTheme="majorEastAsia" w:hAnsi="Arial" w:cstheme="majorBidi"/>
      <w:b/>
      <w:bCs/>
      <w:sz w:val="32"/>
      <w:szCs w:val="32"/>
    </w:rPr>
  </w:style>
  <w:style w:type="paragraph" w:styleId="Heading3">
    <w:name w:val="heading 3"/>
    <w:basedOn w:val="Normal"/>
    <w:next w:val="BodyText"/>
    <w:uiPriority w:val="9"/>
    <w:unhideWhenUsed/>
    <w:qFormat/>
    <w:rsid w:val="00E401AB"/>
    <w:pPr>
      <w:keepNext/>
      <w:keepLines/>
      <w:spacing w:before="200" w:after="0"/>
      <w:outlineLvl w:val="2"/>
    </w:pPr>
    <w:rPr>
      <w:rFonts w:ascii="Arial" w:eastAsiaTheme="majorEastAsia" w:hAnsi="Arial" w:cstheme="majorBidi"/>
      <w:b/>
      <w:bCs/>
      <w:sz w:val="28"/>
      <w:szCs w:val="28"/>
    </w:rPr>
  </w:style>
  <w:style w:type="paragraph" w:styleId="Heading4">
    <w:name w:val="heading 4"/>
    <w:basedOn w:val="Normal"/>
    <w:next w:val="BodyText"/>
    <w:uiPriority w:val="9"/>
    <w:unhideWhenUsed/>
    <w:qFormat/>
    <w:rsid w:val="00E401AB"/>
    <w:pPr>
      <w:keepNext/>
      <w:keepLines/>
      <w:spacing w:before="200" w:after="0"/>
      <w:outlineLvl w:val="3"/>
    </w:pPr>
    <w:rPr>
      <w:rFonts w:ascii="Arial" w:eastAsiaTheme="majorEastAsia" w:hAnsi="Arial"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3E7AC5"/>
    <w:pPr>
      <w:keepNext/>
      <w:keepLines/>
      <w:spacing w:before="480" w:after="240"/>
      <w:jc w:val="center"/>
    </w:pPr>
    <w:rPr>
      <w:rFonts w:ascii="Arial" w:eastAsiaTheme="majorEastAsia" w:hAnsi="Arial"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E401AB"/>
    <w:pPr>
      <w:spacing w:before="100" w:after="100"/>
    </w:pPr>
    <w:rPr>
      <w:rFonts w:ascii="Arial" w:eastAsiaTheme="majorEastAsia" w:hAnsi="Arial"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8D2C6E"/>
    <w:rPr>
      <w:rFonts w:ascii="Arial" w:hAnsi="Arial"/>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E401AB"/>
    <w:pPr>
      <w:spacing w:before="240" w:line="259" w:lineRule="auto"/>
      <w:outlineLvl w:val="9"/>
    </w:pPr>
    <w:rPr>
      <w:b w:val="0"/>
      <w:bCs w:val="0"/>
    </w:rPr>
  </w:style>
  <w:style w:type="paragraph" w:customStyle="1" w:styleId="SourceCode">
    <w:name w:val="Source Code"/>
    <w:basedOn w:val="Normal"/>
    <w:link w:val="VerbatimChar"/>
    <w:rsid w:val="008D2C6E"/>
    <w:pPr>
      <w:shd w:val="clear" w:color="auto" w:fill="F8F8F8"/>
      <w:wordWrap w:val="0"/>
    </w:pPr>
    <w:rPr>
      <w:rFonts w:ascii="Arial" w:hAnsi="Arial"/>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3E7AC5"/>
  </w:style>
  <w:style w:type="paragraph" w:styleId="Header">
    <w:name w:val="header"/>
    <w:basedOn w:val="Normal"/>
    <w:link w:val="HeaderChar"/>
    <w:uiPriority w:val="99"/>
    <w:unhideWhenUsed/>
    <w:rsid w:val="005B359F"/>
    <w:pPr>
      <w:tabs>
        <w:tab w:val="center" w:pos="4680"/>
        <w:tab w:val="right" w:pos="9360"/>
      </w:tabs>
      <w:spacing w:after="0"/>
    </w:pPr>
  </w:style>
  <w:style w:type="character" w:customStyle="1" w:styleId="HeaderChar">
    <w:name w:val="Header Char"/>
    <w:basedOn w:val="DefaultParagraphFont"/>
    <w:link w:val="Header"/>
    <w:uiPriority w:val="99"/>
    <w:rsid w:val="005B359F"/>
  </w:style>
  <w:style w:type="paragraph" w:styleId="Footer">
    <w:name w:val="footer"/>
    <w:basedOn w:val="Normal"/>
    <w:link w:val="FooterChar"/>
    <w:unhideWhenUsed/>
    <w:rsid w:val="005B359F"/>
    <w:pPr>
      <w:tabs>
        <w:tab w:val="center" w:pos="4680"/>
        <w:tab w:val="right" w:pos="9360"/>
      </w:tabs>
      <w:spacing w:after="0"/>
    </w:pPr>
  </w:style>
  <w:style w:type="character" w:customStyle="1" w:styleId="FooterChar">
    <w:name w:val="Footer Char"/>
    <w:basedOn w:val="DefaultParagraphFont"/>
    <w:link w:val="Footer"/>
    <w:rsid w:val="005B359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28" Type="http://schemas.openxmlformats.org/officeDocument/2006/relationships/hyperlink" Target="https://www.dec.ny.gov/chemical/29854.html" TargetMode="External"/><Relationship Id="rId29" Type="http://schemas.openxmlformats.org/officeDocument/2006/relationships/image" Target="media/file3d2017ab2337.png"/><Relationship Id="rId30" Type="http://schemas.openxmlformats.org/officeDocument/2006/relationships/image" Target="media/file3d20357b3854.png"/><Relationship Id="rId31" Type="http://schemas.openxmlformats.org/officeDocument/2006/relationships/image" Target="media/file3d2053e55510.png"/><Relationship Id="rId32" Type="http://schemas.openxmlformats.org/officeDocument/2006/relationships/image" Target="media/file3d20491f1697.png"/><Relationship Id="rId33" Type="http://schemas.openxmlformats.org/officeDocument/2006/relationships/image" Target="media/file3d202c1f591b.png"/><Relationship Id="rId34" Type="http://schemas.openxmlformats.org/officeDocument/2006/relationships/image" Target="media/file3d20733e7d1b.png"/><Relationship Id="rId35" Type="http://schemas.openxmlformats.org/officeDocument/2006/relationships/image" Target="media/file3d204cf63ffe.png"/><Relationship Id="rId36" Type="http://schemas.openxmlformats.org/officeDocument/2006/relationships/image" Target="media/file3d202b7ca59.png"/><Relationship Id="rId37" Type="http://schemas.openxmlformats.org/officeDocument/2006/relationships/image" Target="media/file3d20249699e.png"/><Relationship Id="rId38" Type="http://schemas.openxmlformats.org/officeDocument/2006/relationships/image" Target="media/file3d206cd05804.png"/><Relationship Id="rId39" Type="http://schemas.openxmlformats.org/officeDocument/2006/relationships/image" Target="media/file3d206fed4ce5.png"/><Relationship Id="rId40" Type="http://schemas.openxmlformats.org/officeDocument/2006/relationships/image" Target="media/file3d2053da20ec.png"/><Relationship Id="rId41" Type="http://schemas.openxmlformats.org/officeDocument/2006/relationships/image" Target="media/file3d2042a26cc3.png"/><Relationship Id="rId42" Type="http://schemas.openxmlformats.org/officeDocument/2006/relationships/image" Target="media/file3d2077767e22.png"/><Relationship Id="rId43" Type="http://schemas.openxmlformats.org/officeDocument/2006/relationships/image" Target="media/file3d206d461e72.png"/></Relationships>
</file>

<file path=word/_rels/footnotes.xml.rels><?xml version="1.0" encoding="UTF-8" standalone="yes"?>
<Relationships  xmlns="http://schemas.openxmlformats.org/package/2006/relationships"><Relationship Id="rId28" Type="http://schemas.openxmlformats.org/officeDocument/2006/relationships/hyperlink" Target="https://www.dec.ny.gov/chemical/29854.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2</Pages>
  <Words>278</Words>
  <Characters>1586</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Report_Automation</vt:lpstr>
    </vt:vector>
  </TitlesOfParts>
  <Company/>
  <LinksUpToDate>false</LinksUpToDate>
  <CharactersWithSpaces>1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Wallkill Reporting Draft</dc:title>
  <dc:creator>NYSDEC SMAS</dc:creator>
  <cp:keywords/>
  <dcterms:created xsi:type="dcterms:W3CDTF">2020-12-28T20:31:52Z</dcterms:created>
  <dcterms:modified xsi:type="dcterms:W3CDTF">2020-12-28T15:31:58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12-28</vt:lpwstr>
  </property>
  <property fmtid="{D5CDD505-2E9C-101B-9397-08002B2CF9AE}" pid="3" name="output">
    <vt:lpwstr/>
  </property>
</Properties>
</file>